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AA8DD9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3E108AEF" w14:textId="77777777" w:rsidR="00FC6EB5" w:rsidRDefault="00FC6EB5" w:rsidP="00FC6EB5">
      <w:pPr>
        <w:spacing w:after="0" w:line="240" w:lineRule="auto"/>
        <w:rPr>
          <w:b/>
        </w:rPr>
      </w:pPr>
    </w:p>
    <w:p w14:paraId="1BAEC925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1E846041" w14:textId="77777777" w:rsidR="00A85E6E" w:rsidRPr="0037640D" w:rsidRDefault="00A85E6E" w:rsidP="00FC6EB5">
      <w:pPr>
        <w:spacing w:after="0" w:line="240" w:lineRule="auto"/>
        <w:rPr>
          <w:b/>
        </w:rPr>
      </w:pPr>
    </w:p>
    <w:p w14:paraId="1B674D83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1B4AA8CF" w14:textId="77777777" w:rsidR="00A85E6E" w:rsidRDefault="00A85E6E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5154F7D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7D975163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311A4125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5741FDC9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19B1DD97" w14:textId="77777777"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578EADF7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7C1D4345" w14:textId="6EEEE999" w:rsidR="00B40C63" w:rsidRPr="00A85E6E" w:rsidRDefault="00FC6EB5" w:rsidP="00B40C63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09AAB803" w14:textId="77777777"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14:paraId="75620DFF" w14:textId="77777777"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14:paraId="4DBFF7B5" w14:textId="77777777" w:rsid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14:paraId="3445CDF2" w14:textId="77777777" w:rsidR="00A85E6E" w:rsidRDefault="00A85E6E" w:rsidP="00A85E6E">
      <w:pPr>
        <w:spacing w:after="0" w:line="240" w:lineRule="auto"/>
        <w:ind w:left="720"/>
      </w:pPr>
    </w:p>
    <w:p w14:paraId="5E54381C" w14:textId="62E6589B" w:rsidR="00A85E6E" w:rsidRDefault="00A85E6E" w:rsidP="00A85E6E">
      <w:pPr>
        <w:spacing w:after="0" w:line="240" w:lineRule="auto"/>
        <w:ind w:firstLine="360"/>
      </w:pPr>
      <w:r>
        <w:t xml:space="preserve">Ans= </w:t>
      </w:r>
    </w:p>
    <w:p w14:paraId="6B50748F" w14:textId="77777777" w:rsidR="001F70FE" w:rsidRDefault="001F70FE" w:rsidP="001F70FE">
      <w:pPr>
        <w:spacing w:after="0" w:line="240" w:lineRule="auto"/>
      </w:pPr>
      <w:r>
        <w:tab/>
        <w:t>class Stack {</w:t>
      </w:r>
    </w:p>
    <w:p w14:paraId="089470AA" w14:textId="77777777" w:rsidR="001F70FE" w:rsidRDefault="001F70FE" w:rsidP="001F70FE">
      <w:pPr>
        <w:spacing w:after="0" w:line="240" w:lineRule="auto"/>
      </w:pPr>
      <w:r>
        <w:t xml:space="preserve">    private </w:t>
      </w:r>
      <w:proofErr w:type="gramStart"/>
      <w:r>
        <w:t>int[</w:t>
      </w:r>
      <w:proofErr w:type="gramEnd"/>
      <w:r>
        <w:t xml:space="preserve">] </w:t>
      </w:r>
      <w:proofErr w:type="spellStart"/>
      <w:r>
        <w:t>arr</w:t>
      </w:r>
      <w:proofErr w:type="spellEnd"/>
      <w:r>
        <w:t>;</w:t>
      </w:r>
    </w:p>
    <w:p w14:paraId="41B2CDA6" w14:textId="77777777" w:rsidR="001F70FE" w:rsidRDefault="001F70FE" w:rsidP="001F70FE">
      <w:pPr>
        <w:spacing w:after="0" w:line="240" w:lineRule="auto"/>
      </w:pPr>
      <w:r>
        <w:t xml:space="preserve">    private int top;</w:t>
      </w:r>
    </w:p>
    <w:p w14:paraId="0388335F" w14:textId="77777777" w:rsidR="001F70FE" w:rsidRDefault="001F70FE" w:rsidP="001F70FE">
      <w:pPr>
        <w:spacing w:after="0" w:line="240" w:lineRule="auto"/>
      </w:pPr>
      <w:r>
        <w:t xml:space="preserve">    private int </w:t>
      </w:r>
      <w:proofErr w:type="spellStart"/>
      <w:r>
        <w:t>maxSize</w:t>
      </w:r>
      <w:proofErr w:type="spellEnd"/>
      <w:r>
        <w:t>;</w:t>
      </w:r>
    </w:p>
    <w:p w14:paraId="1B2783BA" w14:textId="77777777" w:rsidR="001F70FE" w:rsidRDefault="001F70FE" w:rsidP="001F70FE">
      <w:pPr>
        <w:spacing w:after="0" w:line="240" w:lineRule="auto"/>
      </w:pPr>
    </w:p>
    <w:p w14:paraId="55F54398" w14:textId="77777777" w:rsidR="001F70FE" w:rsidRDefault="001F70FE" w:rsidP="001F70FE">
      <w:pPr>
        <w:spacing w:after="0" w:line="240" w:lineRule="auto"/>
      </w:pPr>
      <w:r>
        <w:t xml:space="preserve">    // Constructor to initialize the stack</w:t>
      </w:r>
    </w:p>
    <w:p w14:paraId="3D2F13EE" w14:textId="77777777" w:rsidR="001F70FE" w:rsidRDefault="001F70FE" w:rsidP="001F70FE">
      <w:pPr>
        <w:spacing w:after="0" w:line="240" w:lineRule="auto"/>
      </w:pPr>
      <w:r>
        <w:t xml:space="preserve">    public </w:t>
      </w:r>
      <w:proofErr w:type="gramStart"/>
      <w:r>
        <w:t>Stack(</w:t>
      </w:r>
      <w:proofErr w:type="gramEnd"/>
      <w:r>
        <w:t>int size) {</w:t>
      </w:r>
    </w:p>
    <w:p w14:paraId="521C7903" w14:textId="77777777" w:rsidR="001F70FE" w:rsidRDefault="001F70FE" w:rsidP="001F70FE">
      <w:pPr>
        <w:spacing w:after="0" w:line="240" w:lineRule="auto"/>
      </w:pPr>
      <w:r>
        <w:t xml:space="preserve">        </w:t>
      </w:r>
      <w:proofErr w:type="spellStart"/>
      <w:r>
        <w:t>maxSize</w:t>
      </w:r>
      <w:proofErr w:type="spellEnd"/>
      <w:r>
        <w:t xml:space="preserve"> = size;</w:t>
      </w:r>
    </w:p>
    <w:p w14:paraId="295B42FB" w14:textId="77777777" w:rsidR="001F70FE" w:rsidRDefault="001F70FE" w:rsidP="001F70FE">
      <w:pPr>
        <w:spacing w:after="0" w:line="240" w:lineRule="auto"/>
      </w:pPr>
      <w:r>
        <w:t xml:space="preserve">        </w:t>
      </w:r>
      <w:proofErr w:type="spellStart"/>
      <w:r>
        <w:t>arr</w:t>
      </w:r>
      <w:proofErr w:type="spellEnd"/>
      <w:r>
        <w:t xml:space="preserve"> = new int[</w:t>
      </w:r>
      <w:proofErr w:type="spellStart"/>
      <w:r>
        <w:t>maxSize</w:t>
      </w:r>
      <w:proofErr w:type="spellEnd"/>
      <w:r>
        <w:t>];</w:t>
      </w:r>
    </w:p>
    <w:p w14:paraId="2D255753" w14:textId="77777777" w:rsidR="001F70FE" w:rsidRDefault="001F70FE" w:rsidP="001F70FE">
      <w:pPr>
        <w:spacing w:after="0" w:line="240" w:lineRule="auto"/>
      </w:pPr>
      <w:r>
        <w:t xml:space="preserve">        top = -1;</w:t>
      </w:r>
    </w:p>
    <w:p w14:paraId="0C93D137" w14:textId="77777777" w:rsidR="001F70FE" w:rsidRDefault="001F70FE" w:rsidP="001F70FE">
      <w:pPr>
        <w:spacing w:after="0" w:line="240" w:lineRule="auto"/>
      </w:pPr>
      <w:r>
        <w:t xml:space="preserve">    }</w:t>
      </w:r>
    </w:p>
    <w:p w14:paraId="1DCDD817" w14:textId="77777777" w:rsidR="001F70FE" w:rsidRDefault="001F70FE" w:rsidP="001F70FE">
      <w:pPr>
        <w:spacing w:after="0" w:line="240" w:lineRule="auto"/>
      </w:pPr>
    </w:p>
    <w:p w14:paraId="7CE7AB2A" w14:textId="77777777" w:rsidR="001F70FE" w:rsidRDefault="001F70FE" w:rsidP="001F70FE">
      <w:pPr>
        <w:spacing w:after="0" w:line="240" w:lineRule="auto"/>
      </w:pPr>
      <w:r>
        <w:t xml:space="preserve">    // Push method to add an element to the stack</w:t>
      </w:r>
    </w:p>
    <w:p w14:paraId="5E9E6F07" w14:textId="77777777" w:rsidR="001F70FE" w:rsidRDefault="001F70FE" w:rsidP="001F70FE">
      <w:pPr>
        <w:spacing w:after="0" w:line="240" w:lineRule="auto"/>
      </w:pPr>
      <w:r>
        <w:t xml:space="preserve">    public void </w:t>
      </w:r>
      <w:proofErr w:type="gramStart"/>
      <w:r>
        <w:t>push(</w:t>
      </w:r>
      <w:proofErr w:type="gramEnd"/>
      <w:r>
        <w:t>int element) {</w:t>
      </w:r>
    </w:p>
    <w:p w14:paraId="7F165AA6" w14:textId="77777777" w:rsidR="001F70FE" w:rsidRDefault="001F70FE" w:rsidP="001F70FE">
      <w:pPr>
        <w:spacing w:after="0" w:line="240" w:lineRule="auto"/>
      </w:pPr>
      <w:r>
        <w:t xml:space="preserve">        if (top == </w:t>
      </w:r>
      <w:proofErr w:type="spellStart"/>
      <w:r>
        <w:t>maxSize</w:t>
      </w:r>
      <w:proofErr w:type="spellEnd"/>
      <w:r>
        <w:t xml:space="preserve"> - 1) {</w:t>
      </w:r>
    </w:p>
    <w:p w14:paraId="17A07CDB" w14:textId="77777777" w:rsidR="001F70FE" w:rsidRDefault="001F70FE" w:rsidP="001F70FE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Stack Overflow");</w:t>
      </w:r>
    </w:p>
    <w:p w14:paraId="02E29C6D" w14:textId="77777777" w:rsidR="001F70FE" w:rsidRDefault="001F70FE" w:rsidP="001F70FE">
      <w:pPr>
        <w:spacing w:after="0" w:line="240" w:lineRule="auto"/>
      </w:pPr>
      <w:r>
        <w:t xml:space="preserve">        } else {</w:t>
      </w:r>
    </w:p>
    <w:p w14:paraId="4A97C449" w14:textId="77777777" w:rsidR="001F70FE" w:rsidRDefault="001F70FE" w:rsidP="001F70FE">
      <w:pPr>
        <w:spacing w:after="0" w:line="240" w:lineRule="auto"/>
      </w:pPr>
      <w:r>
        <w:t xml:space="preserve">            </w:t>
      </w:r>
      <w:proofErr w:type="spellStart"/>
      <w:r>
        <w:t>arr</w:t>
      </w:r>
      <w:proofErr w:type="spellEnd"/>
      <w:r>
        <w:t>[++top] = element;</w:t>
      </w:r>
    </w:p>
    <w:p w14:paraId="3B51F153" w14:textId="77777777" w:rsidR="001F70FE" w:rsidRDefault="001F70FE" w:rsidP="001F70FE">
      <w:pPr>
        <w:spacing w:after="0" w:line="240" w:lineRule="auto"/>
      </w:pPr>
      <w:r>
        <w:t xml:space="preserve">        }</w:t>
      </w:r>
    </w:p>
    <w:p w14:paraId="51A3CE99" w14:textId="77777777" w:rsidR="001F70FE" w:rsidRDefault="001F70FE" w:rsidP="001F70FE">
      <w:pPr>
        <w:spacing w:after="0" w:line="240" w:lineRule="auto"/>
      </w:pPr>
      <w:r>
        <w:t xml:space="preserve">    }</w:t>
      </w:r>
    </w:p>
    <w:p w14:paraId="1439AE6F" w14:textId="77777777" w:rsidR="001F70FE" w:rsidRDefault="001F70FE" w:rsidP="001F70FE">
      <w:pPr>
        <w:spacing w:after="0" w:line="240" w:lineRule="auto"/>
      </w:pPr>
    </w:p>
    <w:p w14:paraId="03E58C8E" w14:textId="77777777" w:rsidR="001F70FE" w:rsidRDefault="001F70FE" w:rsidP="001F70FE">
      <w:pPr>
        <w:spacing w:after="0" w:line="240" w:lineRule="auto"/>
      </w:pPr>
      <w:r>
        <w:t xml:space="preserve">    // Pop method to remove and return the top element from the stack</w:t>
      </w:r>
    </w:p>
    <w:p w14:paraId="184DC7DB" w14:textId="77777777" w:rsidR="001F70FE" w:rsidRDefault="001F70FE" w:rsidP="001F70FE">
      <w:pPr>
        <w:spacing w:after="0" w:line="240" w:lineRule="auto"/>
      </w:pPr>
      <w:r>
        <w:t xml:space="preserve">    public int </w:t>
      </w:r>
      <w:proofErr w:type="gramStart"/>
      <w:r>
        <w:t>pop(</w:t>
      </w:r>
      <w:proofErr w:type="gramEnd"/>
      <w:r>
        <w:t>) {</w:t>
      </w:r>
    </w:p>
    <w:p w14:paraId="7AF8CCBC" w14:textId="77777777" w:rsidR="001F70FE" w:rsidRDefault="001F70FE" w:rsidP="001F70FE">
      <w:pPr>
        <w:spacing w:after="0" w:line="240" w:lineRule="auto"/>
      </w:pPr>
      <w:r>
        <w:t xml:space="preserve">        if (top == -1) {</w:t>
      </w:r>
    </w:p>
    <w:p w14:paraId="35D340A2" w14:textId="77777777" w:rsidR="001F70FE" w:rsidRDefault="001F70FE" w:rsidP="001F70FE">
      <w:pPr>
        <w:spacing w:after="0" w:line="240" w:lineRule="auto"/>
      </w:pPr>
      <w:r>
        <w:lastRenderedPageBreak/>
        <w:t xml:space="preserve">            </w:t>
      </w:r>
      <w:proofErr w:type="spellStart"/>
      <w:r>
        <w:t>System.out.println</w:t>
      </w:r>
      <w:proofErr w:type="spellEnd"/>
      <w:r>
        <w:t>("Stack Underflow");</w:t>
      </w:r>
    </w:p>
    <w:p w14:paraId="046355E8" w14:textId="77777777" w:rsidR="001F70FE" w:rsidRDefault="001F70FE" w:rsidP="001F70FE">
      <w:pPr>
        <w:spacing w:after="0" w:line="240" w:lineRule="auto"/>
      </w:pPr>
      <w:r>
        <w:t xml:space="preserve">            return -1;</w:t>
      </w:r>
    </w:p>
    <w:p w14:paraId="71E34A98" w14:textId="77777777" w:rsidR="001F70FE" w:rsidRDefault="001F70FE" w:rsidP="001F70FE">
      <w:pPr>
        <w:spacing w:after="0" w:line="240" w:lineRule="auto"/>
      </w:pPr>
      <w:r>
        <w:t xml:space="preserve">        } else {</w:t>
      </w:r>
    </w:p>
    <w:p w14:paraId="37B19498" w14:textId="77777777" w:rsidR="001F70FE" w:rsidRDefault="001F70FE" w:rsidP="001F70FE">
      <w:pPr>
        <w:spacing w:after="0" w:line="240" w:lineRule="auto"/>
      </w:pPr>
      <w:r>
        <w:t xml:space="preserve">            return </w:t>
      </w:r>
      <w:proofErr w:type="spellStart"/>
      <w:r>
        <w:t>arr</w:t>
      </w:r>
      <w:proofErr w:type="spellEnd"/>
      <w:r>
        <w:t>[top--];</w:t>
      </w:r>
    </w:p>
    <w:p w14:paraId="329E49EF" w14:textId="77777777" w:rsidR="001F70FE" w:rsidRDefault="001F70FE" w:rsidP="001F70FE">
      <w:pPr>
        <w:spacing w:after="0" w:line="240" w:lineRule="auto"/>
      </w:pPr>
      <w:r>
        <w:t xml:space="preserve">        }</w:t>
      </w:r>
    </w:p>
    <w:p w14:paraId="7D8730EF" w14:textId="77777777" w:rsidR="001F70FE" w:rsidRDefault="001F70FE" w:rsidP="001F70FE">
      <w:pPr>
        <w:spacing w:after="0" w:line="240" w:lineRule="auto"/>
      </w:pPr>
      <w:r>
        <w:t xml:space="preserve">    }</w:t>
      </w:r>
    </w:p>
    <w:p w14:paraId="466D3C3B" w14:textId="77777777" w:rsidR="001F70FE" w:rsidRDefault="001F70FE" w:rsidP="001F70FE">
      <w:pPr>
        <w:spacing w:after="0" w:line="240" w:lineRule="auto"/>
      </w:pPr>
    </w:p>
    <w:p w14:paraId="67AC8391" w14:textId="77777777" w:rsidR="001F70FE" w:rsidRDefault="001F70FE" w:rsidP="001F70FE">
      <w:pPr>
        <w:spacing w:after="0" w:line="240" w:lineRule="auto"/>
      </w:pPr>
      <w:r>
        <w:t xml:space="preserve">    // Display the elements in the stack</w:t>
      </w:r>
    </w:p>
    <w:p w14:paraId="60402D3D" w14:textId="77777777" w:rsidR="001F70FE" w:rsidRDefault="001F70FE" w:rsidP="001F70FE">
      <w:pPr>
        <w:spacing w:after="0" w:line="240" w:lineRule="auto"/>
      </w:pPr>
      <w:r>
        <w:t xml:space="preserve">    public void </w:t>
      </w:r>
      <w:proofErr w:type="spellStart"/>
      <w:proofErr w:type="gramStart"/>
      <w:r>
        <w:t>displayStack</w:t>
      </w:r>
      <w:proofErr w:type="spellEnd"/>
      <w:r>
        <w:t>(</w:t>
      </w:r>
      <w:proofErr w:type="gramEnd"/>
      <w:r>
        <w:t>) {</w:t>
      </w:r>
    </w:p>
    <w:p w14:paraId="191455A7" w14:textId="77777777" w:rsidR="001F70FE" w:rsidRDefault="001F70FE" w:rsidP="001F70FE">
      <w:pPr>
        <w:spacing w:after="0" w:line="240" w:lineRule="auto"/>
      </w:pPr>
      <w:r>
        <w:t xml:space="preserve">        if (top == -1) {</w:t>
      </w:r>
    </w:p>
    <w:p w14:paraId="3C26AF00" w14:textId="77777777" w:rsidR="001F70FE" w:rsidRDefault="001F70FE" w:rsidP="001F70FE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Stack is empty");</w:t>
      </w:r>
    </w:p>
    <w:p w14:paraId="331469D8" w14:textId="77777777" w:rsidR="001F70FE" w:rsidRDefault="001F70FE" w:rsidP="001F70FE">
      <w:pPr>
        <w:spacing w:after="0" w:line="240" w:lineRule="auto"/>
      </w:pPr>
      <w:r>
        <w:t xml:space="preserve">        } else {</w:t>
      </w:r>
    </w:p>
    <w:p w14:paraId="312D4AF4" w14:textId="77777777" w:rsidR="001F70FE" w:rsidRDefault="001F70FE" w:rsidP="001F70FE">
      <w:pPr>
        <w:spacing w:after="0" w:line="240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Stack = [");</w:t>
      </w:r>
    </w:p>
    <w:p w14:paraId="31A1310F" w14:textId="77777777" w:rsidR="001F70FE" w:rsidRDefault="001F70FE" w:rsidP="001F70FE">
      <w:pPr>
        <w:spacing w:after="0" w:line="240" w:lineRule="auto"/>
      </w:pPr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= top; </w:t>
      </w:r>
      <w:proofErr w:type="spellStart"/>
      <w:r>
        <w:t>i</w:t>
      </w:r>
      <w:proofErr w:type="spellEnd"/>
      <w:r>
        <w:t>++) {</w:t>
      </w:r>
    </w:p>
    <w:p w14:paraId="0FE3CBB1" w14:textId="77777777" w:rsidR="001F70FE" w:rsidRDefault="001F70FE" w:rsidP="001F70FE">
      <w:pPr>
        <w:spacing w:after="0" w:line="240" w:lineRule="auto"/>
      </w:pPr>
      <w:r>
        <w:t xml:space="preserve">                </w:t>
      </w:r>
      <w:proofErr w:type="spellStart"/>
      <w:r>
        <w:t>System.out.print</w:t>
      </w:r>
      <w:proofErr w:type="spell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310A0477" w14:textId="77777777" w:rsidR="001F70FE" w:rsidRDefault="001F70FE" w:rsidP="001F70FE">
      <w:pPr>
        <w:spacing w:after="0" w:line="240" w:lineRule="auto"/>
      </w:pPr>
      <w:r>
        <w:t xml:space="preserve">                if (</w:t>
      </w:r>
      <w:proofErr w:type="spellStart"/>
      <w:proofErr w:type="gramStart"/>
      <w:r>
        <w:t>i</w:t>
      </w:r>
      <w:proofErr w:type="spellEnd"/>
      <w:r>
        <w:t xml:space="preserve"> !</w:t>
      </w:r>
      <w:proofErr w:type="gramEnd"/>
      <w:r>
        <w:t xml:space="preserve">= top) </w:t>
      </w:r>
      <w:proofErr w:type="spellStart"/>
      <w:r>
        <w:t>System.out.print</w:t>
      </w:r>
      <w:proofErr w:type="spellEnd"/>
      <w:r>
        <w:t>(", ");</w:t>
      </w:r>
    </w:p>
    <w:p w14:paraId="685A27CA" w14:textId="77777777" w:rsidR="001F70FE" w:rsidRDefault="001F70FE" w:rsidP="001F70FE">
      <w:pPr>
        <w:spacing w:after="0" w:line="240" w:lineRule="auto"/>
      </w:pPr>
      <w:r>
        <w:t xml:space="preserve">            }</w:t>
      </w:r>
    </w:p>
    <w:p w14:paraId="65B55310" w14:textId="77777777" w:rsidR="001F70FE" w:rsidRDefault="001F70FE" w:rsidP="001F70FE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]");</w:t>
      </w:r>
    </w:p>
    <w:p w14:paraId="78406F1E" w14:textId="77777777" w:rsidR="001F70FE" w:rsidRDefault="001F70FE" w:rsidP="001F70FE">
      <w:pPr>
        <w:spacing w:after="0" w:line="240" w:lineRule="auto"/>
      </w:pPr>
      <w:r>
        <w:t xml:space="preserve">        }</w:t>
      </w:r>
    </w:p>
    <w:p w14:paraId="5AF3B7BA" w14:textId="77777777" w:rsidR="001F70FE" w:rsidRDefault="001F70FE" w:rsidP="001F70FE">
      <w:pPr>
        <w:spacing w:after="0" w:line="240" w:lineRule="auto"/>
      </w:pPr>
      <w:r>
        <w:t xml:space="preserve">    }</w:t>
      </w:r>
    </w:p>
    <w:p w14:paraId="52DC2EB7" w14:textId="77777777" w:rsidR="001F70FE" w:rsidRDefault="001F70FE" w:rsidP="001F70FE">
      <w:pPr>
        <w:spacing w:after="0" w:line="240" w:lineRule="auto"/>
      </w:pPr>
      <w:r>
        <w:t>}</w:t>
      </w:r>
    </w:p>
    <w:p w14:paraId="63F8FBA5" w14:textId="77777777" w:rsidR="001F70FE" w:rsidRDefault="001F70FE" w:rsidP="001F70FE">
      <w:pPr>
        <w:spacing w:after="0" w:line="240" w:lineRule="auto"/>
      </w:pPr>
    </w:p>
    <w:p w14:paraId="61DAC8A0" w14:textId="77777777" w:rsidR="001F70FE" w:rsidRDefault="001F70FE" w:rsidP="001F70FE">
      <w:pPr>
        <w:spacing w:after="0" w:line="240" w:lineRule="auto"/>
      </w:pPr>
      <w:r>
        <w:t>// Main class to test the stack operations</w:t>
      </w:r>
    </w:p>
    <w:p w14:paraId="214F7A3E" w14:textId="77777777" w:rsidR="001F70FE" w:rsidRDefault="001F70FE" w:rsidP="001F70FE">
      <w:pPr>
        <w:spacing w:after="0" w:line="240" w:lineRule="auto"/>
      </w:pPr>
      <w:r>
        <w:t xml:space="preserve">public class </w:t>
      </w:r>
      <w:proofErr w:type="spellStart"/>
      <w:r>
        <w:t>StackImplementation</w:t>
      </w:r>
      <w:proofErr w:type="spellEnd"/>
      <w:r>
        <w:t xml:space="preserve"> {</w:t>
      </w:r>
    </w:p>
    <w:p w14:paraId="01116762" w14:textId="77777777" w:rsidR="001F70FE" w:rsidRDefault="001F70FE" w:rsidP="001F70FE">
      <w:pPr>
        <w:spacing w:after="0" w:line="240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13B7B953" w14:textId="77777777" w:rsidR="001F70FE" w:rsidRDefault="001F70FE" w:rsidP="001F70FE">
      <w:pPr>
        <w:spacing w:after="0" w:line="240" w:lineRule="auto"/>
      </w:pPr>
      <w:r>
        <w:t xml:space="preserve">        // Test Case 1</w:t>
      </w:r>
    </w:p>
    <w:p w14:paraId="0A4D6AC4" w14:textId="77777777" w:rsidR="001F70FE" w:rsidRDefault="001F70FE" w:rsidP="001F70FE">
      <w:pPr>
        <w:spacing w:after="0" w:line="240" w:lineRule="auto"/>
      </w:pPr>
      <w:r>
        <w:t xml:space="preserve">        Stack stack1 = new </w:t>
      </w:r>
      <w:proofErr w:type="gramStart"/>
      <w:r>
        <w:t>Stack(</w:t>
      </w:r>
      <w:proofErr w:type="gramEnd"/>
      <w:r>
        <w:t>5);</w:t>
      </w:r>
    </w:p>
    <w:p w14:paraId="5705965D" w14:textId="77777777" w:rsidR="001F70FE" w:rsidRDefault="001F70FE" w:rsidP="001F70FE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Test Case 1:");</w:t>
      </w:r>
    </w:p>
    <w:p w14:paraId="0C6655FA" w14:textId="77777777" w:rsidR="001F70FE" w:rsidRDefault="001F70FE" w:rsidP="001F70FE">
      <w:pPr>
        <w:spacing w:after="0" w:line="240" w:lineRule="auto"/>
      </w:pPr>
      <w:r>
        <w:t xml:space="preserve">        stack1.push(5);</w:t>
      </w:r>
    </w:p>
    <w:p w14:paraId="4CFD0E11" w14:textId="77777777" w:rsidR="001F70FE" w:rsidRDefault="001F70FE" w:rsidP="001F70FE">
      <w:pPr>
        <w:spacing w:after="0" w:line="240" w:lineRule="auto"/>
      </w:pPr>
      <w:r>
        <w:t xml:space="preserve">        stack1.push(3);</w:t>
      </w:r>
    </w:p>
    <w:p w14:paraId="23118F80" w14:textId="77777777" w:rsidR="001F70FE" w:rsidRDefault="001F70FE" w:rsidP="001F70FE">
      <w:pPr>
        <w:spacing w:after="0" w:line="240" w:lineRule="auto"/>
      </w:pPr>
      <w:r>
        <w:t xml:space="preserve">        stack1.push(7);</w:t>
      </w:r>
    </w:p>
    <w:p w14:paraId="73BAD57F" w14:textId="77777777" w:rsidR="001F70FE" w:rsidRDefault="001F70FE" w:rsidP="001F70FE">
      <w:pPr>
        <w:spacing w:after="0" w:line="240" w:lineRule="auto"/>
      </w:pPr>
      <w:r>
        <w:t xml:space="preserve">        int poppedElement1 = </w:t>
      </w:r>
      <w:proofErr w:type="gramStart"/>
      <w:r>
        <w:t>stack1.pop(</w:t>
      </w:r>
      <w:proofErr w:type="gramEnd"/>
      <w:r>
        <w:t>);</w:t>
      </w:r>
    </w:p>
    <w:p w14:paraId="619D6B96" w14:textId="77777777" w:rsidR="001F70FE" w:rsidRDefault="001F70FE" w:rsidP="001F70FE">
      <w:pPr>
        <w:spacing w:after="0" w:line="240" w:lineRule="auto"/>
      </w:pPr>
      <w:r>
        <w:t xml:space="preserve">        stack1.displayStack();</w:t>
      </w:r>
    </w:p>
    <w:p w14:paraId="6F353C78" w14:textId="77777777" w:rsidR="001F70FE" w:rsidRDefault="001F70FE" w:rsidP="001F70FE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Popped element = " + poppedElement1);</w:t>
      </w:r>
    </w:p>
    <w:p w14:paraId="685DC5C5" w14:textId="77777777" w:rsidR="001F70FE" w:rsidRDefault="001F70FE" w:rsidP="001F70FE">
      <w:pPr>
        <w:spacing w:after="0" w:line="240" w:lineRule="auto"/>
      </w:pPr>
      <w:r>
        <w:t xml:space="preserve">        </w:t>
      </w:r>
    </w:p>
    <w:p w14:paraId="70791245" w14:textId="77777777" w:rsidR="001F70FE" w:rsidRDefault="001F70FE" w:rsidP="001F70FE">
      <w:pPr>
        <w:spacing w:after="0" w:line="240" w:lineRule="auto"/>
      </w:pPr>
      <w:r>
        <w:t xml:space="preserve">        // Test Case 2</w:t>
      </w:r>
    </w:p>
    <w:p w14:paraId="6FBEDCFF" w14:textId="77777777" w:rsidR="001F70FE" w:rsidRDefault="001F70FE" w:rsidP="001F70FE">
      <w:pPr>
        <w:spacing w:after="0" w:line="240" w:lineRule="auto"/>
      </w:pPr>
      <w:r>
        <w:t xml:space="preserve">        Stack stack2 = new </w:t>
      </w:r>
      <w:proofErr w:type="gramStart"/>
      <w:r>
        <w:t>Stack(</w:t>
      </w:r>
      <w:proofErr w:type="gramEnd"/>
      <w:r>
        <w:t>5);</w:t>
      </w:r>
    </w:p>
    <w:p w14:paraId="08310D43" w14:textId="77777777" w:rsidR="001F70FE" w:rsidRDefault="001F70FE" w:rsidP="001F70FE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\</w:t>
      </w:r>
      <w:proofErr w:type="spellStart"/>
      <w:r>
        <w:t>nTest</w:t>
      </w:r>
      <w:proofErr w:type="spellEnd"/>
      <w:r>
        <w:t xml:space="preserve"> Case 2:");</w:t>
      </w:r>
    </w:p>
    <w:p w14:paraId="5CD68919" w14:textId="77777777" w:rsidR="001F70FE" w:rsidRDefault="001F70FE" w:rsidP="001F70FE">
      <w:pPr>
        <w:spacing w:after="0" w:line="240" w:lineRule="auto"/>
      </w:pPr>
      <w:r>
        <w:t xml:space="preserve">        stack2.push(10);</w:t>
      </w:r>
    </w:p>
    <w:p w14:paraId="2D56620B" w14:textId="77777777" w:rsidR="001F70FE" w:rsidRDefault="001F70FE" w:rsidP="001F70FE">
      <w:pPr>
        <w:spacing w:after="0" w:line="240" w:lineRule="auto"/>
      </w:pPr>
      <w:r>
        <w:t xml:space="preserve">        stack2.push(20);</w:t>
      </w:r>
    </w:p>
    <w:p w14:paraId="65FC114B" w14:textId="77777777" w:rsidR="001F70FE" w:rsidRDefault="001F70FE" w:rsidP="001F70FE">
      <w:pPr>
        <w:spacing w:after="0" w:line="240" w:lineRule="auto"/>
      </w:pPr>
      <w:r>
        <w:t xml:space="preserve">        int poppedElement2 = </w:t>
      </w:r>
      <w:proofErr w:type="gramStart"/>
      <w:r>
        <w:t>stack2.pop(</w:t>
      </w:r>
      <w:proofErr w:type="gramEnd"/>
      <w:r>
        <w:t>);</w:t>
      </w:r>
    </w:p>
    <w:p w14:paraId="12304729" w14:textId="77777777" w:rsidR="001F70FE" w:rsidRDefault="001F70FE" w:rsidP="001F70FE">
      <w:pPr>
        <w:spacing w:after="0" w:line="240" w:lineRule="auto"/>
      </w:pPr>
      <w:r>
        <w:t xml:space="preserve">        stack2.push(15);</w:t>
      </w:r>
    </w:p>
    <w:p w14:paraId="6126AC5C" w14:textId="77777777" w:rsidR="001F70FE" w:rsidRDefault="001F70FE" w:rsidP="001F70FE">
      <w:pPr>
        <w:spacing w:after="0" w:line="240" w:lineRule="auto"/>
      </w:pPr>
      <w:r>
        <w:t xml:space="preserve">        stack2.displayStack();</w:t>
      </w:r>
    </w:p>
    <w:p w14:paraId="23AF35AB" w14:textId="77777777" w:rsidR="001F70FE" w:rsidRDefault="001F70FE" w:rsidP="001F70FE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Popped element = " + poppedElement2);</w:t>
      </w:r>
    </w:p>
    <w:p w14:paraId="13AA9859" w14:textId="77777777" w:rsidR="001F70FE" w:rsidRDefault="001F70FE" w:rsidP="001F70FE">
      <w:pPr>
        <w:spacing w:after="0" w:line="240" w:lineRule="auto"/>
      </w:pPr>
      <w:r>
        <w:t xml:space="preserve">    }</w:t>
      </w:r>
    </w:p>
    <w:p w14:paraId="7DFA3332" w14:textId="12A33CCA" w:rsidR="00A85E6E" w:rsidRDefault="001F70FE" w:rsidP="001F70FE">
      <w:pPr>
        <w:spacing w:after="0" w:line="240" w:lineRule="auto"/>
      </w:pPr>
      <w:r>
        <w:t>}</w:t>
      </w:r>
    </w:p>
    <w:p w14:paraId="2C790061" w14:textId="77777777" w:rsidR="00A85E6E" w:rsidRPr="00FA08AD" w:rsidRDefault="00A85E6E" w:rsidP="00A85E6E">
      <w:pPr>
        <w:spacing w:after="0" w:line="240" w:lineRule="auto"/>
      </w:pPr>
    </w:p>
    <w:p w14:paraId="588EAF32" w14:textId="77777777" w:rsidR="00FA08AD" w:rsidRPr="00FA08AD" w:rsidRDefault="00000000" w:rsidP="00FA08AD">
      <w:pPr>
        <w:spacing w:after="0" w:line="240" w:lineRule="auto"/>
      </w:pPr>
      <w:r>
        <w:pict w14:anchorId="6BD360A1">
          <v:rect id="_x0000_i1025" style="width:0;height:3pt" o:hralign="center" o:hrstd="t" o:hrnoshade="t" o:hr="t" fillcolor="#f0f6fc" stroked="f"/>
        </w:pict>
      </w:r>
    </w:p>
    <w:p w14:paraId="74E40633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2. Check for balanced parentheses using a stack.</w:t>
      </w:r>
    </w:p>
    <w:p w14:paraId="6ACEC816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14:paraId="19DEF40C" w14:textId="77777777" w:rsid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14:paraId="479C54BA" w14:textId="77777777" w:rsidR="001F70FE" w:rsidRDefault="001F70FE" w:rsidP="001F70FE">
      <w:pPr>
        <w:spacing w:after="0" w:line="240" w:lineRule="auto"/>
      </w:pPr>
    </w:p>
    <w:p w14:paraId="545EF3F8" w14:textId="77777777" w:rsidR="001F70FE" w:rsidRPr="00FA08AD" w:rsidRDefault="001F70FE" w:rsidP="001F70FE">
      <w:pPr>
        <w:spacing w:after="0" w:line="240" w:lineRule="auto"/>
      </w:pPr>
    </w:p>
    <w:p w14:paraId="1945342C" w14:textId="77777777" w:rsidR="00FA08AD" w:rsidRPr="00FA08AD" w:rsidRDefault="00000000" w:rsidP="00FA08AD">
      <w:pPr>
        <w:spacing w:after="0" w:line="240" w:lineRule="auto"/>
      </w:pPr>
      <w:r>
        <w:pict w14:anchorId="272F01D2">
          <v:rect id="_x0000_i1026" style="width:0;height:3pt" o:hralign="center" o:hrstd="t" o:hrnoshade="t" o:hr="t" fillcolor="#f0f6fc" stroked="f"/>
        </w:pict>
      </w:r>
    </w:p>
    <w:p w14:paraId="0EEF3E39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14:paraId="0B32DA11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14:paraId="38E46AFC" w14:textId="77777777" w:rsid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14:paraId="790890E6" w14:textId="77777777" w:rsidR="00581077" w:rsidRDefault="00581077" w:rsidP="00581077">
      <w:pPr>
        <w:spacing w:after="0" w:line="240" w:lineRule="auto"/>
        <w:ind w:left="720"/>
      </w:pPr>
    </w:p>
    <w:p w14:paraId="1F881CC9" w14:textId="0E087AAB" w:rsidR="00CA53F4" w:rsidRDefault="00581077" w:rsidP="00CA53F4">
      <w:pPr>
        <w:spacing w:after="0" w:line="240" w:lineRule="auto"/>
      </w:pPr>
      <w:r>
        <w:t xml:space="preserve">Ans = </w:t>
      </w:r>
    </w:p>
    <w:p w14:paraId="43C5186C" w14:textId="77777777" w:rsidR="00CA53F4" w:rsidRDefault="00CA53F4" w:rsidP="00CA53F4">
      <w:pPr>
        <w:spacing w:after="0" w:line="240" w:lineRule="auto"/>
      </w:pPr>
      <w:r>
        <w:t xml:space="preserve">class </w:t>
      </w:r>
      <w:proofErr w:type="spellStart"/>
      <w:r>
        <w:t>CharStack</w:t>
      </w:r>
      <w:proofErr w:type="spellEnd"/>
      <w:r>
        <w:t xml:space="preserve"> {</w:t>
      </w:r>
    </w:p>
    <w:p w14:paraId="7B46B30F" w14:textId="1C8E1F7A" w:rsidR="00CA53F4" w:rsidRDefault="00CA53F4" w:rsidP="00CA53F4">
      <w:pPr>
        <w:spacing w:after="0" w:line="240" w:lineRule="auto"/>
      </w:pPr>
      <w:r>
        <w:t xml:space="preserve">    </w:t>
      </w:r>
      <w:proofErr w:type="gramStart"/>
      <w:r>
        <w:t>char[</w:t>
      </w:r>
      <w:proofErr w:type="gramEnd"/>
      <w:r>
        <w:t xml:space="preserve">] </w:t>
      </w:r>
      <w:proofErr w:type="spellStart"/>
      <w:r>
        <w:t>arr</w:t>
      </w:r>
      <w:proofErr w:type="spellEnd"/>
      <w:r>
        <w:t>;  // Array to store stack elements</w:t>
      </w:r>
    </w:p>
    <w:p w14:paraId="62503FC2" w14:textId="76EA7B6E" w:rsidR="00CA53F4" w:rsidRDefault="00CA53F4" w:rsidP="00CA53F4">
      <w:pPr>
        <w:spacing w:after="0" w:line="240" w:lineRule="auto"/>
      </w:pPr>
      <w:r>
        <w:t xml:space="preserve">    int </w:t>
      </w:r>
      <w:proofErr w:type="gramStart"/>
      <w:r>
        <w:t xml:space="preserve">top;   </w:t>
      </w:r>
      <w:proofErr w:type="gramEnd"/>
      <w:r>
        <w:t xml:space="preserve">  // Points to the top element</w:t>
      </w:r>
    </w:p>
    <w:p w14:paraId="3BAAD250" w14:textId="7656B1A8" w:rsidR="00CA53F4" w:rsidRDefault="00CA53F4" w:rsidP="00CA53F4">
      <w:pPr>
        <w:spacing w:after="0" w:line="240" w:lineRule="auto"/>
      </w:pPr>
      <w:r>
        <w:t xml:space="preserve">    int </w:t>
      </w:r>
      <w:proofErr w:type="spellStart"/>
      <w:r>
        <w:t>maxSize</w:t>
      </w:r>
      <w:proofErr w:type="spellEnd"/>
      <w:r>
        <w:t>; // Maximum size of the stack</w:t>
      </w:r>
    </w:p>
    <w:p w14:paraId="235322ED" w14:textId="1BB33EAE" w:rsidR="00CA53F4" w:rsidRDefault="00CA53F4" w:rsidP="00CA53F4">
      <w:pPr>
        <w:spacing w:after="0" w:line="240" w:lineRule="auto"/>
      </w:pPr>
      <w:r>
        <w:t xml:space="preserve">                                                        </w:t>
      </w:r>
    </w:p>
    <w:p w14:paraId="476FAC19" w14:textId="111162E1" w:rsidR="00CA53F4" w:rsidRDefault="00CA53F4" w:rsidP="00CA53F4">
      <w:pPr>
        <w:spacing w:after="0" w:line="240" w:lineRule="auto"/>
      </w:pPr>
      <w:r>
        <w:t xml:space="preserve">    </w:t>
      </w:r>
    </w:p>
    <w:p w14:paraId="222A184C" w14:textId="77777777" w:rsidR="00CA53F4" w:rsidRDefault="00CA53F4" w:rsidP="00CA53F4">
      <w:pPr>
        <w:spacing w:after="0" w:line="240" w:lineRule="auto"/>
      </w:pPr>
      <w:r>
        <w:t xml:space="preserve">    public </w:t>
      </w:r>
      <w:proofErr w:type="spellStart"/>
      <w:proofErr w:type="gramStart"/>
      <w:r>
        <w:t>CharStack</w:t>
      </w:r>
      <w:proofErr w:type="spellEnd"/>
      <w:r>
        <w:t>(</w:t>
      </w:r>
      <w:proofErr w:type="gramEnd"/>
      <w:r>
        <w:t>int size) {</w:t>
      </w:r>
    </w:p>
    <w:p w14:paraId="43F2CD96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maxSize</w:t>
      </w:r>
      <w:proofErr w:type="spellEnd"/>
      <w:r>
        <w:t xml:space="preserve"> = size;</w:t>
      </w:r>
    </w:p>
    <w:p w14:paraId="54C5D340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arr</w:t>
      </w:r>
      <w:proofErr w:type="spellEnd"/>
      <w:r>
        <w:t xml:space="preserve"> = new char[</w:t>
      </w:r>
      <w:proofErr w:type="spellStart"/>
      <w:r>
        <w:t>maxSize</w:t>
      </w:r>
      <w:proofErr w:type="spellEnd"/>
      <w:r>
        <w:t>];</w:t>
      </w:r>
    </w:p>
    <w:p w14:paraId="44461D56" w14:textId="630B07FC" w:rsidR="00CA53F4" w:rsidRDefault="00CA53F4" w:rsidP="00CA53F4">
      <w:pPr>
        <w:spacing w:after="0" w:line="240" w:lineRule="auto"/>
      </w:pPr>
      <w:r>
        <w:t xml:space="preserve">        top = -1; </w:t>
      </w:r>
    </w:p>
    <w:p w14:paraId="50E032F9" w14:textId="77777777" w:rsidR="00CA53F4" w:rsidRDefault="00CA53F4" w:rsidP="00CA53F4">
      <w:pPr>
        <w:spacing w:after="0" w:line="240" w:lineRule="auto"/>
      </w:pPr>
      <w:r>
        <w:t xml:space="preserve">    }</w:t>
      </w:r>
    </w:p>
    <w:p w14:paraId="44106647" w14:textId="77777777" w:rsidR="00CA53F4" w:rsidRDefault="00CA53F4" w:rsidP="00CA53F4">
      <w:pPr>
        <w:spacing w:after="0" w:line="240" w:lineRule="auto"/>
      </w:pPr>
    </w:p>
    <w:p w14:paraId="179A1E4F" w14:textId="77777777" w:rsidR="00CA53F4" w:rsidRDefault="00CA53F4" w:rsidP="00CA53F4">
      <w:pPr>
        <w:spacing w:after="0" w:line="240" w:lineRule="auto"/>
      </w:pPr>
      <w:r>
        <w:t xml:space="preserve">    public void </w:t>
      </w:r>
      <w:proofErr w:type="gramStart"/>
      <w:r>
        <w:t>push(</w:t>
      </w:r>
      <w:proofErr w:type="gramEnd"/>
      <w:r>
        <w:t>char element) {</w:t>
      </w:r>
    </w:p>
    <w:p w14:paraId="0E8971C0" w14:textId="77777777" w:rsidR="00CA53F4" w:rsidRDefault="00CA53F4" w:rsidP="00CA53F4">
      <w:pPr>
        <w:spacing w:after="0" w:line="240" w:lineRule="auto"/>
      </w:pPr>
      <w:r>
        <w:t xml:space="preserve">        if (top == </w:t>
      </w:r>
      <w:proofErr w:type="spellStart"/>
      <w:r>
        <w:t>maxSize</w:t>
      </w:r>
      <w:proofErr w:type="spellEnd"/>
      <w:r>
        <w:t xml:space="preserve"> - 1) {</w:t>
      </w:r>
    </w:p>
    <w:p w14:paraId="49DD9D4E" w14:textId="77777777" w:rsidR="00CA53F4" w:rsidRDefault="00CA53F4" w:rsidP="00CA53F4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Stack Overflow");</w:t>
      </w:r>
    </w:p>
    <w:p w14:paraId="55E888E9" w14:textId="77777777" w:rsidR="00CA53F4" w:rsidRDefault="00CA53F4" w:rsidP="00CA53F4">
      <w:pPr>
        <w:spacing w:after="0" w:line="240" w:lineRule="auto"/>
      </w:pPr>
      <w:r>
        <w:t xml:space="preserve">        } else {</w:t>
      </w:r>
    </w:p>
    <w:p w14:paraId="54D928BC" w14:textId="467852E8" w:rsidR="00CA53F4" w:rsidRDefault="00CA53F4" w:rsidP="00CA53F4">
      <w:pPr>
        <w:spacing w:after="0" w:line="240" w:lineRule="auto"/>
      </w:pPr>
      <w:r>
        <w:t xml:space="preserve">            </w:t>
      </w:r>
      <w:proofErr w:type="spellStart"/>
      <w:r>
        <w:t>arr</w:t>
      </w:r>
      <w:proofErr w:type="spellEnd"/>
      <w:r>
        <w:t xml:space="preserve">[++top] = element; </w:t>
      </w:r>
    </w:p>
    <w:p w14:paraId="29FCA930" w14:textId="77777777" w:rsidR="00CA53F4" w:rsidRDefault="00CA53F4" w:rsidP="00CA53F4">
      <w:pPr>
        <w:spacing w:after="0" w:line="240" w:lineRule="auto"/>
      </w:pPr>
      <w:r>
        <w:t xml:space="preserve">        }</w:t>
      </w:r>
    </w:p>
    <w:p w14:paraId="5CF357B3" w14:textId="77777777" w:rsidR="00CA53F4" w:rsidRDefault="00CA53F4" w:rsidP="00CA53F4">
      <w:pPr>
        <w:spacing w:after="0" w:line="240" w:lineRule="auto"/>
      </w:pPr>
      <w:r>
        <w:t xml:space="preserve">    }</w:t>
      </w:r>
    </w:p>
    <w:p w14:paraId="7E784FE1" w14:textId="77777777" w:rsidR="00CA53F4" w:rsidRDefault="00CA53F4" w:rsidP="00CA53F4">
      <w:pPr>
        <w:spacing w:after="0" w:line="240" w:lineRule="auto"/>
      </w:pPr>
    </w:p>
    <w:p w14:paraId="7B64228D" w14:textId="77777777" w:rsidR="00CA53F4" w:rsidRDefault="00CA53F4" w:rsidP="00CA53F4">
      <w:pPr>
        <w:spacing w:after="0" w:line="240" w:lineRule="auto"/>
      </w:pPr>
      <w:r>
        <w:t xml:space="preserve">    public char </w:t>
      </w:r>
      <w:proofErr w:type="gramStart"/>
      <w:r>
        <w:t>pop(</w:t>
      </w:r>
      <w:proofErr w:type="gramEnd"/>
      <w:r>
        <w:t>) {</w:t>
      </w:r>
    </w:p>
    <w:p w14:paraId="4B8E7881" w14:textId="77777777" w:rsidR="00CA53F4" w:rsidRDefault="00CA53F4" w:rsidP="00CA53F4">
      <w:pPr>
        <w:spacing w:after="0" w:line="240" w:lineRule="auto"/>
      </w:pPr>
      <w:r>
        <w:t xml:space="preserve">        if (top == -1) {</w:t>
      </w:r>
    </w:p>
    <w:p w14:paraId="33B1BB50" w14:textId="77777777" w:rsidR="00CA53F4" w:rsidRDefault="00CA53F4" w:rsidP="00CA53F4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Stack Underflow");</w:t>
      </w:r>
    </w:p>
    <w:p w14:paraId="446BCCB8" w14:textId="77777777" w:rsidR="00CA53F4" w:rsidRDefault="00CA53F4" w:rsidP="00CA53F4">
      <w:pPr>
        <w:spacing w:after="0" w:line="240" w:lineRule="auto"/>
      </w:pPr>
      <w:r>
        <w:t xml:space="preserve">            return '\0'; // Return null character if stack is empty</w:t>
      </w:r>
    </w:p>
    <w:p w14:paraId="769994D1" w14:textId="77777777" w:rsidR="00CA53F4" w:rsidRDefault="00CA53F4" w:rsidP="00CA53F4">
      <w:pPr>
        <w:spacing w:after="0" w:line="240" w:lineRule="auto"/>
      </w:pPr>
      <w:r>
        <w:t xml:space="preserve">        } else {</w:t>
      </w:r>
    </w:p>
    <w:p w14:paraId="7CEF1E4B" w14:textId="77777777" w:rsidR="00CA53F4" w:rsidRDefault="00CA53F4" w:rsidP="00CA53F4">
      <w:pPr>
        <w:spacing w:after="0" w:line="240" w:lineRule="auto"/>
      </w:pPr>
      <w:r>
        <w:t xml:space="preserve">            return </w:t>
      </w:r>
      <w:proofErr w:type="spellStart"/>
      <w:r>
        <w:t>arr</w:t>
      </w:r>
      <w:proofErr w:type="spellEnd"/>
      <w:r>
        <w:t>[top--]; // Return the top element and decrement top</w:t>
      </w:r>
    </w:p>
    <w:p w14:paraId="7C6A138F" w14:textId="77777777" w:rsidR="00CA53F4" w:rsidRDefault="00CA53F4" w:rsidP="00CA53F4">
      <w:pPr>
        <w:spacing w:after="0" w:line="240" w:lineRule="auto"/>
      </w:pPr>
      <w:r>
        <w:t xml:space="preserve">        }</w:t>
      </w:r>
    </w:p>
    <w:p w14:paraId="0C7D5FF2" w14:textId="77777777" w:rsidR="00CA53F4" w:rsidRDefault="00CA53F4" w:rsidP="00CA53F4">
      <w:pPr>
        <w:spacing w:after="0" w:line="240" w:lineRule="auto"/>
      </w:pPr>
      <w:r>
        <w:t xml:space="preserve">    }</w:t>
      </w:r>
    </w:p>
    <w:p w14:paraId="7ED1A39E" w14:textId="1F8DD877" w:rsidR="00CA53F4" w:rsidRDefault="00CA53F4" w:rsidP="00CA53F4">
      <w:pPr>
        <w:spacing w:after="0" w:line="240" w:lineRule="auto"/>
      </w:pPr>
    </w:p>
    <w:p w14:paraId="4B7EE473" w14:textId="77777777" w:rsidR="00CA53F4" w:rsidRDefault="00CA53F4" w:rsidP="00CA53F4">
      <w:pPr>
        <w:spacing w:after="0" w:line="240" w:lineRule="auto"/>
      </w:pPr>
      <w:r>
        <w:lastRenderedPageBreak/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 {</w:t>
      </w:r>
    </w:p>
    <w:p w14:paraId="5E0EF9F3" w14:textId="77777777" w:rsidR="00CA53F4" w:rsidRDefault="00CA53F4" w:rsidP="00CA53F4">
      <w:pPr>
        <w:spacing w:after="0" w:line="240" w:lineRule="auto"/>
      </w:pPr>
      <w:r>
        <w:t xml:space="preserve">        return top == -1;</w:t>
      </w:r>
    </w:p>
    <w:p w14:paraId="7F97C7E0" w14:textId="77777777" w:rsidR="00CA53F4" w:rsidRDefault="00CA53F4" w:rsidP="00CA53F4">
      <w:pPr>
        <w:spacing w:after="0" w:line="240" w:lineRule="auto"/>
      </w:pPr>
      <w:r>
        <w:t xml:space="preserve">    }</w:t>
      </w:r>
    </w:p>
    <w:p w14:paraId="7CDBCC17" w14:textId="77777777" w:rsidR="00CA53F4" w:rsidRDefault="00CA53F4" w:rsidP="00CA53F4">
      <w:pPr>
        <w:spacing w:after="0" w:line="240" w:lineRule="auto"/>
      </w:pPr>
      <w:r>
        <w:t>}</w:t>
      </w:r>
    </w:p>
    <w:p w14:paraId="173187F8" w14:textId="77777777" w:rsidR="00CA53F4" w:rsidRDefault="00CA53F4" w:rsidP="00CA53F4">
      <w:pPr>
        <w:spacing w:after="0" w:line="240" w:lineRule="auto"/>
      </w:pPr>
    </w:p>
    <w:p w14:paraId="617C87A4" w14:textId="1C8E963D" w:rsidR="00CA53F4" w:rsidRDefault="009E7D3C" w:rsidP="00CA53F4">
      <w:pPr>
        <w:spacing w:after="0" w:line="240" w:lineRule="auto"/>
      </w:pPr>
      <w:r>
        <w:t xml:space="preserve">        </w:t>
      </w:r>
      <w:r w:rsidR="00CA53F4">
        <w:t xml:space="preserve">public class ReverseStringUsingStack {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16C9472" w14:textId="77777777" w:rsidR="00CA53F4" w:rsidRDefault="00CA53F4" w:rsidP="00CA53F4">
      <w:pPr>
        <w:spacing w:after="0" w:line="240" w:lineRule="auto"/>
      </w:pPr>
    </w:p>
    <w:p w14:paraId="3D87822D" w14:textId="77777777" w:rsidR="00CA53F4" w:rsidRDefault="00CA53F4" w:rsidP="00CA53F4">
      <w:pPr>
        <w:spacing w:after="0" w:line="240" w:lineRule="auto"/>
      </w:pPr>
      <w:r>
        <w:t xml:space="preserve">    // Method to reverse a string using stack</w:t>
      </w:r>
    </w:p>
    <w:p w14:paraId="1299CAFF" w14:textId="77777777" w:rsidR="00CA53F4" w:rsidRDefault="00CA53F4" w:rsidP="00CA53F4">
      <w:pPr>
        <w:spacing w:after="0" w:line="240" w:lineRule="auto"/>
      </w:pPr>
      <w:r>
        <w:t xml:space="preserve">    public static String </w:t>
      </w:r>
      <w:proofErr w:type="spellStart"/>
      <w:proofErr w:type="gramStart"/>
      <w:r>
        <w:t>reverseString</w:t>
      </w:r>
      <w:proofErr w:type="spellEnd"/>
      <w:r>
        <w:t>(</w:t>
      </w:r>
      <w:proofErr w:type="gramEnd"/>
      <w:r>
        <w:t>String input) {</w:t>
      </w:r>
    </w:p>
    <w:p w14:paraId="310D64FD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CharStack</w:t>
      </w:r>
      <w:proofErr w:type="spellEnd"/>
      <w:r>
        <w:t xml:space="preserve"> stack = new </w:t>
      </w:r>
      <w:proofErr w:type="spellStart"/>
      <w:r>
        <w:t>CharStack</w:t>
      </w:r>
      <w:proofErr w:type="spellEnd"/>
      <w:r>
        <w:t>(</w:t>
      </w:r>
      <w:proofErr w:type="spellStart"/>
      <w:proofErr w:type="gramStart"/>
      <w:r>
        <w:t>input.length</w:t>
      </w:r>
      <w:proofErr w:type="spellEnd"/>
      <w:proofErr w:type="gramEnd"/>
      <w:r>
        <w:t>()); // Create a custom stack</w:t>
      </w:r>
    </w:p>
    <w:p w14:paraId="69E81B45" w14:textId="77777777" w:rsidR="00CA53F4" w:rsidRDefault="00CA53F4" w:rsidP="00CA53F4">
      <w:pPr>
        <w:spacing w:after="0" w:line="240" w:lineRule="auto"/>
      </w:pPr>
    </w:p>
    <w:p w14:paraId="086B0C59" w14:textId="77777777" w:rsidR="00CA53F4" w:rsidRDefault="00CA53F4" w:rsidP="00CA53F4">
      <w:pPr>
        <w:spacing w:after="0" w:line="240" w:lineRule="auto"/>
      </w:pPr>
      <w:r>
        <w:t xml:space="preserve">        // Push all characters of the input string onto the stack</w:t>
      </w:r>
    </w:p>
    <w:p w14:paraId="0DC5637D" w14:textId="77777777" w:rsidR="00CA53F4" w:rsidRDefault="00CA53F4" w:rsidP="00CA53F4">
      <w:pPr>
        <w:spacing w:after="0" w:line="240" w:lineRule="auto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proofErr w:type="gramStart"/>
      <w:r>
        <w:t>input.length</w:t>
      </w:r>
      <w:proofErr w:type="spellEnd"/>
      <w:proofErr w:type="gramEnd"/>
      <w:r>
        <w:t xml:space="preserve">(); </w:t>
      </w:r>
      <w:proofErr w:type="spellStart"/>
      <w:r>
        <w:t>i</w:t>
      </w:r>
      <w:proofErr w:type="spellEnd"/>
      <w:r>
        <w:t>++) {</w:t>
      </w:r>
    </w:p>
    <w:p w14:paraId="68866BE1" w14:textId="77777777" w:rsidR="00CA53F4" w:rsidRDefault="00CA53F4" w:rsidP="00CA53F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tack.push</w:t>
      </w:r>
      <w:proofErr w:type="spellEnd"/>
      <w:proofErr w:type="gramEnd"/>
      <w:r>
        <w:t>(</w:t>
      </w:r>
      <w:proofErr w:type="spellStart"/>
      <w:r>
        <w:t>input.charAt</w:t>
      </w:r>
      <w:proofErr w:type="spellEnd"/>
      <w:r>
        <w:t>(</w:t>
      </w:r>
      <w:proofErr w:type="spellStart"/>
      <w:r>
        <w:t>i</w:t>
      </w:r>
      <w:proofErr w:type="spellEnd"/>
      <w:r>
        <w:t>));</w:t>
      </w:r>
    </w:p>
    <w:p w14:paraId="07E57CCB" w14:textId="77777777" w:rsidR="00CA53F4" w:rsidRDefault="00CA53F4" w:rsidP="00CA53F4">
      <w:pPr>
        <w:spacing w:after="0" w:line="240" w:lineRule="auto"/>
      </w:pPr>
      <w:r>
        <w:t xml:space="preserve">        }</w:t>
      </w:r>
    </w:p>
    <w:p w14:paraId="09F13A5C" w14:textId="77777777" w:rsidR="00CA53F4" w:rsidRDefault="00CA53F4" w:rsidP="00CA53F4">
      <w:pPr>
        <w:spacing w:after="0" w:line="240" w:lineRule="auto"/>
      </w:pPr>
    </w:p>
    <w:p w14:paraId="0658A142" w14:textId="77777777" w:rsidR="00CA53F4" w:rsidRDefault="00CA53F4" w:rsidP="00CA53F4">
      <w:pPr>
        <w:spacing w:after="0" w:line="240" w:lineRule="auto"/>
      </w:pPr>
      <w:r>
        <w:t xml:space="preserve">        // Pop characters from the stack and build the reversed string</w:t>
      </w:r>
    </w:p>
    <w:p w14:paraId="112F1F8B" w14:textId="77777777" w:rsidR="00CA53F4" w:rsidRDefault="00CA53F4" w:rsidP="00CA53F4">
      <w:pPr>
        <w:spacing w:after="0" w:line="240" w:lineRule="auto"/>
      </w:pPr>
      <w:r>
        <w:t xml:space="preserve">        StringBuilder reversed = new </w:t>
      </w:r>
      <w:proofErr w:type="gramStart"/>
      <w:r>
        <w:t>StringBuilder(</w:t>
      </w:r>
      <w:proofErr w:type="gramEnd"/>
      <w:r>
        <w:t>);</w:t>
      </w:r>
    </w:p>
    <w:p w14:paraId="57D9E4AC" w14:textId="77777777" w:rsidR="00CA53F4" w:rsidRDefault="00CA53F4" w:rsidP="00CA53F4">
      <w:pPr>
        <w:spacing w:after="0" w:line="240" w:lineRule="auto"/>
      </w:pPr>
      <w:r>
        <w:t xml:space="preserve">        while </w:t>
      </w:r>
      <w:proofErr w:type="gramStart"/>
      <w:r>
        <w:t>(!</w:t>
      </w:r>
      <w:proofErr w:type="spellStart"/>
      <w:r>
        <w:t>stack</w:t>
      </w:r>
      <w:proofErr w:type="gramEnd"/>
      <w:r>
        <w:t>.isEmpty</w:t>
      </w:r>
      <w:proofErr w:type="spellEnd"/>
      <w:r>
        <w:t>()) {</w:t>
      </w:r>
    </w:p>
    <w:p w14:paraId="5D2677C5" w14:textId="77777777" w:rsidR="00CA53F4" w:rsidRDefault="00CA53F4" w:rsidP="00CA53F4">
      <w:pPr>
        <w:spacing w:after="0" w:line="240" w:lineRule="auto"/>
      </w:pPr>
      <w:r>
        <w:t xml:space="preserve">            </w:t>
      </w:r>
      <w:proofErr w:type="spellStart"/>
      <w:proofErr w:type="gramStart"/>
      <w:r>
        <w:t>reversed.append</w:t>
      </w:r>
      <w:proofErr w:type="spellEnd"/>
      <w:proofErr w:type="gramEnd"/>
      <w:r>
        <w:t>(</w:t>
      </w:r>
      <w:proofErr w:type="spellStart"/>
      <w:r>
        <w:t>stack.pop</w:t>
      </w:r>
      <w:proofErr w:type="spellEnd"/>
      <w:r>
        <w:t>());</w:t>
      </w:r>
    </w:p>
    <w:p w14:paraId="27CD9FE1" w14:textId="77777777" w:rsidR="00CA53F4" w:rsidRDefault="00CA53F4" w:rsidP="00CA53F4">
      <w:pPr>
        <w:spacing w:after="0" w:line="240" w:lineRule="auto"/>
      </w:pPr>
      <w:r>
        <w:t xml:space="preserve">        }</w:t>
      </w:r>
    </w:p>
    <w:p w14:paraId="167B3004" w14:textId="77777777" w:rsidR="00CA53F4" w:rsidRDefault="00CA53F4" w:rsidP="00CA53F4">
      <w:pPr>
        <w:spacing w:after="0" w:line="240" w:lineRule="auto"/>
      </w:pPr>
    </w:p>
    <w:p w14:paraId="0EEDC28D" w14:textId="77777777" w:rsidR="00CA53F4" w:rsidRDefault="00CA53F4" w:rsidP="00CA53F4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reversed.toString</w:t>
      </w:r>
      <w:proofErr w:type="spellEnd"/>
      <w:proofErr w:type="gramEnd"/>
      <w:r>
        <w:t>(); // Return the reversed string</w:t>
      </w:r>
    </w:p>
    <w:p w14:paraId="524D5E6F" w14:textId="77777777" w:rsidR="00CA53F4" w:rsidRDefault="00CA53F4" w:rsidP="00CA53F4">
      <w:pPr>
        <w:spacing w:after="0" w:line="240" w:lineRule="auto"/>
      </w:pPr>
      <w:r>
        <w:t xml:space="preserve">    }</w:t>
      </w:r>
    </w:p>
    <w:p w14:paraId="7D2C9F8A" w14:textId="77777777" w:rsidR="00CA53F4" w:rsidRDefault="00CA53F4" w:rsidP="00CA53F4">
      <w:pPr>
        <w:spacing w:after="0" w:line="240" w:lineRule="auto"/>
      </w:pPr>
    </w:p>
    <w:p w14:paraId="33F15B75" w14:textId="77777777" w:rsidR="00CA53F4" w:rsidRDefault="00CA53F4" w:rsidP="00CA53F4">
      <w:pPr>
        <w:spacing w:after="0" w:line="240" w:lineRule="auto"/>
      </w:pPr>
      <w:r>
        <w:t xml:space="preserve">    // Main method to test the program</w:t>
      </w:r>
    </w:p>
    <w:p w14:paraId="4D4E67C0" w14:textId="77777777" w:rsidR="00CA53F4" w:rsidRDefault="00CA53F4" w:rsidP="00CA53F4">
      <w:pPr>
        <w:spacing w:after="0" w:line="240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53EF1F32" w14:textId="77777777" w:rsidR="00CA53F4" w:rsidRDefault="00CA53F4" w:rsidP="00CA53F4">
      <w:pPr>
        <w:spacing w:after="0" w:line="240" w:lineRule="auto"/>
      </w:pPr>
      <w:r>
        <w:t xml:space="preserve">        // Test Case 1</w:t>
      </w:r>
    </w:p>
    <w:p w14:paraId="178C90F7" w14:textId="77777777" w:rsidR="00CA53F4" w:rsidRDefault="00CA53F4" w:rsidP="00CA53F4">
      <w:pPr>
        <w:spacing w:after="0" w:line="240" w:lineRule="auto"/>
      </w:pPr>
      <w:r>
        <w:t xml:space="preserve">        String input1 = "hello";</w:t>
      </w:r>
    </w:p>
    <w:p w14:paraId="06A2185E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Test Case 1:");</w:t>
      </w:r>
    </w:p>
    <w:p w14:paraId="138D9050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Input: " + input1);</w:t>
      </w:r>
    </w:p>
    <w:p w14:paraId="38E60F73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Output: " + </w:t>
      </w:r>
      <w:proofErr w:type="spellStart"/>
      <w:r>
        <w:t>reverseString</w:t>
      </w:r>
      <w:proofErr w:type="spellEnd"/>
      <w:r>
        <w:t>(input1));</w:t>
      </w:r>
    </w:p>
    <w:p w14:paraId="6CEB8611" w14:textId="77777777" w:rsidR="00CA53F4" w:rsidRDefault="00CA53F4" w:rsidP="00CA53F4">
      <w:pPr>
        <w:spacing w:after="0" w:line="240" w:lineRule="auto"/>
      </w:pPr>
    </w:p>
    <w:p w14:paraId="22832B78" w14:textId="77777777" w:rsidR="00CA53F4" w:rsidRDefault="00CA53F4" w:rsidP="00CA53F4">
      <w:pPr>
        <w:spacing w:after="0" w:line="240" w:lineRule="auto"/>
      </w:pPr>
      <w:r>
        <w:t xml:space="preserve">        // Test Case 2</w:t>
      </w:r>
    </w:p>
    <w:p w14:paraId="1D2766A6" w14:textId="77777777" w:rsidR="00CA53F4" w:rsidRDefault="00CA53F4" w:rsidP="00CA53F4">
      <w:pPr>
        <w:spacing w:after="0" w:line="240" w:lineRule="auto"/>
      </w:pPr>
      <w:r>
        <w:t xml:space="preserve">        String input2 = "world";</w:t>
      </w:r>
    </w:p>
    <w:p w14:paraId="0B99AFCC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\</w:t>
      </w:r>
      <w:proofErr w:type="spellStart"/>
      <w:r>
        <w:t>nTest</w:t>
      </w:r>
      <w:proofErr w:type="spellEnd"/>
      <w:r>
        <w:t xml:space="preserve"> Case 2:");</w:t>
      </w:r>
    </w:p>
    <w:p w14:paraId="21F9CF25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Input: " + input2);</w:t>
      </w:r>
    </w:p>
    <w:p w14:paraId="078C9476" w14:textId="77777777" w:rsidR="00CA53F4" w:rsidRDefault="00CA53F4" w:rsidP="00CA53F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Output: " + </w:t>
      </w:r>
      <w:proofErr w:type="spellStart"/>
      <w:r>
        <w:t>reverseString</w:t>
      </w:r>
      <w:proofErr w:type="spellEnd"/>
      <w:r>
        <w:t>(input2));</w:t>
      </w:r>
    </w:p>
    <w:p w14:paraId="37283A6D" w14:textId="77777777" w:rsidR="00CA53F4" w:rsidRDefault="00CA53F4" w:rsidP="00CA53F4">
      <w:pPr>
        <w:spacing w:after="0" w:line="240" w:lineRule="auto"/>
      </w:pPr>
      <w:r>
        <w:t xml:space="preserve">    }</w:t>
      </w:r>
    </w:p>
    <w:p w14:paraId="60D02DDF" w14:textId="1D562CFC" w:rsidR="00581077" w:rsidRPr="00FA08AD" w:rsidRDefault="00CA53F4" w:rsidP="00CA53F4">
      <w:pPr>
        <w:spacing w:after="0" w:line="240" w:lineRule="auto"/>
      </w:pPr>
      <w:r>
        <w:t>}</w:t>
      </w:r>
    </w:p>
    <w:p w14:paraId="2DE910DA" w14:textId="77777777" w:rsidR="00FA08AD" w:rsidRPr="00FA08AD" w:rsidRDefault="00000000" w:rsidP="00FA08AD">
      <w:pPr>
        <w:spacing w:after="0" w:line="240" w:lineRule="auto"/>
      </w:pPr>
      <w:r>
        <w:pict w14:anchorId="51658D1C">
          <v:rect id="_x0000_i1027" style="width:0;height:3pt" o:hralign="center" o:hrstd="t" o:hrnoshade="t" o:hr="t" fillcolor="#f0f6fc" stroked="f"/>
        </w:pict>
      </w:r>
    </w:p>
    <w:p w14:paraId="613843B9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14:paraId="468B09D1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14:paraId="50B0A807" w14:textId="01CE3F74" w:rsidR="00EB64CC" w:rsidRDefault="00FA08AD" w:rsidP="00EB64CC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14:paraId="0A4298CA" w14:textId="7809C235" w:rsidR="00EB64CC" w:rsidRPr="00EB64CC" w:rsidRDefault="00EB64CC" w:rsidP="00EB64CC">
      <w:pPr>
        <w:spacing w:after="0" w:line="240" w:lineRule="auto"/>
        <w:ind w:left="720"/>
      </w:pPr>
      <w:r w:rsidRPr="00EB64CC">
        <w:t xml:space="preserve">Ans= </w:t>
      </w:r>
    </w:p>
    <w:p w14:paraId="37EC362E" w14:textId="77777777" w:rsidR="00EB64CC" w:rsidRPr="00EB64CC" w:rsidRDefault="00EB64CC" w:rsidP="00EB64CC">
      <w:pPr>
        <w:spacing w:after="0" w:line="240" w:lineRule="auto"/>
        <w:ind w:left="720"/>
      </w:pPr>
    </w:p>
    <w:p w14:paraId="7BE75069" w14:textId="77777777" w:rsidR="00EB64CC" w:rsidRPr="00EB64CC" w:rsidRDefault="00EB64CC" w:rsidP="00EB64CC">
      <w:pPr>
        <w:spacing w:after="0" w:line="240" w:lineRule="auto"/>
        <w:ind w:left="720"/>
      </w:pPr>
      <w:r w:rsidRPr="00EB64CC">
        <w:t xml:space="preserve">import </w:t>
      </w:r>
      <w:proofErr w:type="spellStart"/>
      <w:proofErr w:type="gramStart"/>
      <w:r w:rsidRPr="00EB64CC">
        <w:t>java.util</w:t>
      </w:r>
      <w:proofErr w:type="gramEnd"/>
      <w:r w:rsidRPr="00EB64CC">
        <w:t>.Stack</w:t>
      </w:r>
      <w:proofErr w:type="spellEnd"/>
      <w:r w:rsidRPr="00EB64CC">
        <w:t>;</w:t>
      </w:r>
    </w:p>
    <w:p w14:paraId="7404B3D8" w14:textId="77777777" w:rsidR="00EB64CC" w:rsidRPr="00EB64CC" w:rsidRDefault="00EB64CC" w:rsidP="00EB64CC">
      <w:pPr>
        <w:spacing w:after="0" w:line="240" w:lineRule="auto"/>
        <w:ind w:left="720"/>
      </w:pPr>
    </w:p>
    <w:p w14:paraId="73744E4A" w14:textId="77777777" w:rsidR="00EB64CC" w:rsidRPr="00EB64CC" w:rsidRDefault="00EB64CC" w:rsidP="00EB64CC">
      <w:pPr>
        <w:spacing w:after="0" w:line="240" w:lineRule="auto"/>
        <w:ind w:left="720"/>
      </w:pPr>
      <w:r w:rsidRPr="00EB64CC">
        <w:t>public class Test {</w:t>
      </w:r>
    </w:p>
    <w:p w14:paraId="4FEC7195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</w:p>
    <w:p w14:paraId="3CCE2EFB" w14:textId="296C75F3" w:rsidR="00EB64CC" w:rsidRPr="00EB64CC" w:rsidRDefault="00EB64CC" w:rsidP="00EB64CC">
      <w:pPr>
        <w:spacing w:after="0" w:line="240" w:lineRule="auto"/>
        <w:ind w:left="720"/>
      </w:pPr>
      <w:r w:rsidRPr="00EB64CC">
        <w:tab/>
      </w:r>
    </w:p>
    <w:p w14:paraId="4CED2275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  <w:t xml:space="preserve">static int </w:t>
      </w:r>
      <w:proofErr w:type="spellStart"/>
      <w:proofErr w:type="gramStart"/>
      <w:r w:rsidRPr="00EB64CC">
        <w:t>evaluatePostfix</w:t>
      </w:r>
      <w:proofErr w:type="spellEnd"/>
      <w:r w:rsidRPr="00EB64CC">
        <w:t>(</w:t>
      </w:r>
      <w:proofErr w:type="gramEnd"/>
      <w:r w:rsidRPr="00EB64CC">
        <w:t>String exp)</w:t>
      </w:r>
    </w:p>
    <w:p w14:paraId="404FC316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  <w:t>{</w:t>
      </w:r>
    </w:p>
    <w:p w14:paraId="4EFC0200" w14:textId="40F5A725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</w:p>
    <w:p w14:paraId="34E5A021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  <w:t>Stack&lt;Integer&gt; stack = new Stack&lt;</w:t>
      </w:r>
      <w:proofErr w:type="gramStart"/>
      <w:r w:rsidRPr="00EB64CC">
        <w:t>&gt;(</w:t>
      </w:r>
      <w:proofErr w:type="gramEnd"/>
      <w:r w:rsidRPr="00EB64CC">
        <w:t>);</w:t>
      </w:r>
    </w:p>
    <w:p w14:paraId="683CDB91" w14:textId="77777777" w:rsidR="00EB64CC" w:rsidRPr="00EB64CC" w:rsidRDefault="00EB64CC" w:rsidP="00EB64CC">
      <w:pPr>
        <w:spacing w:after="0" w:line="240" w:lineRule="auto"/>
        <w:ind w:left="720"/>
      </w:pPr>
    </w:p>
    <w:p w14:paraId="01C031C1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  <w:t>// Scan all characters one by one</w:t>
      </w:r>
    </w:p>
    <w:p w14:paraId="4541780E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  <w:t xml:space="preserve">for (int </w:t>
      </w:r>
      <w:proofErr w:type="spellStart"/>
      <w:r w:rsidRPr="00EB64CC">
        <w:t>i</w:t>
      </w:r>
      <w:proofErr w:type="spellEnd"/>
      <w:r w:rsidRPr="00EB64CC">
        <w:t xml:space="preserve"> = 0; </w:t>
      </w:r>
      <w:proofErr w:type="spellStart"/>
      <w:r w:rsidRPr="00EB64CC">
        <w:t>i</w:t>
      </w:r>
      <w:proofErr w:type="spellEnd"/>
      <w:r w:rsidRPr="00EB64CC">
        <w:t xml:space="preserve"> &lt; </w:t>
      </w:r>
      <w:proofErr w:type="spellStart"/>
      <w:proofErr w:type="gramStart"/>
      <w:r w:rsidRPr="00EB64CC">
        <w:t>exp.length</w:t>
      </w:r>
      <w:proofErr w:type="spellEnd"/>
      <w:proofErr w:type="gramEnd"/>
      <w:r w:rsidRPr="00EB64CC">
        <w:t xml:space="preserve">(); </w:t>
      </w:r>
      <w:proofErr w:type="spellStart"/>
      <w:r w:rsidRPr="00EB64CC">
        <w:t>i</w:t>
      </w:r>
      <w:proofErr w:type="spellEnd"/>
      <w:r w:rsidRPr="00EB64CC">
        <w:t>++) {</w:t>
      </w:r>
    </w:p>
    <w:p w14:paraId="7BA77ABD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 xml:space="preserve">char c = </w:t>
      </w:r>
      <w:proofErr w:type="spellStart"/>
      <w:proofErr w:type="gramStart"/>
      <w:r w:rsidRPr="00EB64CC">
        <w:t>exp.charAt</w:t>
      </w:r>
      <w:proofErr w:type="spellEnd"/>
      <w:proofErr w:type="gramEnd"/>
      <w:r w:rsidRPr="00EB64CC">
        <w:t>(</w:t>
      </w:r>
      <w:proofErr w:type="spellStart"/>
      <w:r w:rsidRPr="00EB64CC">
        <w:t>i</w:t>
      </w:r>
      <w:proofErr w:type="spellEnd"/>
      <w:r w:rsidRPr="00EB64CC">
        <w:t>);</w:t>
      </w:r>
    </w:p>
    <w:p w14:paraId="631CAAB4" w14:textId="77777777" w:rsidR="00EB64CC" w:rsidRPr="00EB64CC" w:rsidRDefault="00EB64CC" w:rsidP="00EB64CC">
      <w:pPr>
        <w:spacing w:after="0" w:line="240" w:lineRule="auto"/>
        <w:ind w:left="720"/>
      </w:pPr>
    </w:p>
    <w:p w14:paraId="5DCDB9F1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// If the scanned character is an operand</w:t>
      </w:r>
    </w:p>
    <w:p w14:paraId="38634ABD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// (number here), push it to the stack.</w:t>
      </w:r>
    </w:p>
    <w:p w14:paraId="5436F59F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if (</w:t>
      </w:r>
      <w:proofErr w:type="spellStart"/>
      <w:r w:rsidRPr="00EB64CC">
        <w:t>Character.isDigit</w:t>
      </w:r>
      <w:proofErr w:type="spellEnd"/>
      <w:r w:rsidRPr="00EB64CC">
        <w:t>(c))</w:t>
      </w:r>
    </w:p>
    <w:p w14:paraId="5B79C11B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proofErr w:type="spellStart"/>
      <w:proofErr w:type="gramStart"/>
      <w:r w:rsidRPr="00EB64CC">
        <w:t>stack.push</w:t>
      </w:r>
      <w:proofErr w:type="spellEnd"/>
      <w:proofErr w:type="gramEnd"/>
      <w:r w:rsidRPr="00EB64CC">
        <w:t>(c - '0');</w:t>
      </w:r>
    </w:p>
    <w:p w14:paraId="68F21BAC" w14:textId="77777777" w:rsidR="00EB64CC" w:rsidRPr="00EB64CC" w:rsidRDefault="00EB64CC" w:rsidP="00EB64CC">
      <w:pPr>
        <w:spacing w:after="0" w:line="240" w:lineRule="auto"/>
        <w:ind w:left="720"/>
      </w:pPr>
    </w:p>
    <w:p w14:paraId="2B1C80C9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// If the scanned character is an operator, pop</w:t>
      </w:r>
    </w:p>
    <w:p w14:paraId="7F8556B0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// two elements from stack apply the operator</w:t>
      </w:r>
    </w:p>
    <w:p w14:paraId="395B9C91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else {</w:t>
      </w:r>
    </w:p>
    <w:p w14:paraId="0A923F9F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 xml:space="preserve">int val1 = </w:t>
      </w:r>
      <w:proofErr w:type="spellStart"/>
      <w:proofErr w:type="gramStart"/>
      <w:r w:rsidRPr="00EB64CC">
        <w:t>stack.pop</w:t>
      </w:r>
      <w:proofErr w:type="spellEnd"/>
      <w:r w:rsidRPr="00EB64CC">
        <w:t>(</w:t>
      </w:r>
      <w:proofErr w:type="gramEnd"/>
      <w:r w:rsidRPr="00EB64CC">
        <w:t>);</w:t>
      </w:r>
    </w:p>
    <w:p w14:paraId="279F5B2E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 xml:space="preserve">int val2 = </w:t>
      </w:r>
      <w:proofErr w:type="spellStart"/>
      <w:proofErr w:type="gramStart"/>
      <w:r w:rsidRPr="00EB64CC">
        <w:t>stack.pop</w:t>
      </w:r>
      <w:proofErr w:type="spellEnd"/>
      <w:r w:rsidRPr="00EB64CC">
        <w:t>(</w:t>
      </w:r>
      <w:proofErr w:type="gramEnd"/>
      <w:r w:rsidRPr="00EB64CC">
        <w:t>);</w:t>
      </w:r>
    </w:p>
    <w:p w14:paraId="2779B1D4" w14:textId="77777777" w:rsidR="00EB64CC" w:rsidRPr="00EB64CC" w:rsidRDefault="00EB64CC" w:rsidP="00EB64CC">
      <w:pPr>
        <w:spacing w:after="0" w:line="240" w:lineRule="auto"/>
        <w:ind w:left="720"/>
      </w:pPr>
    </w:p>
    <w:p w14:paraId="02A7DBC0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>switch (c) {</w:t>
      </w:r>
    </w:p>
    <w:p w14:paraId="7CA5FE08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>case '+':</w:t>
      </w:r>
    </w:p>
    <w:p w14:paraId="070F7C56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</w:r>
      <w:proofErr w:type="spellStart"/>
      <w:proofErr w:type="gramStart"/>
      <w:r w:rsidRPr="00EB64CC">
        <w:t>stack.push</w:t>
      </w:r>
      <w:proofErr w:type="spellEnd"/>
      <w:proofErr w:type="gramEnd"/>
      <w:r w:rsidRPr="00EB64CC">
        <w:t>(val2 + val1);</w:t>
      </w:r>
    </w:p>
    <w:p w14:paraId="7821AA5C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  <w:t>break;</w:t>
      </w:r>
    </w:p>
    <w:p w14:paraId="3E917153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>case '-':</w:t>
      </w:r>
    </w:p>
    <w:p w14:paraId="6CB55830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</w:r>
      <w:proofErr w:type="spellStart"/>
      <w:proofErr w:type="gramStart"/>
      <w:r w:rsidRPr="00EB64CC">
        <w:t>stack.push</w:t>
      </w:r>
      <w:proofErr w:type="spellEnd"/>
      <w:proofErr w:type="gramEnd"/>
      <w:r w:rsidRPr="00EB64CC">
        <w:t>(val2 - val1);</w:t>
      </w:r>
    </w:p>
    <w:p w14:paraId="04051DE1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  <w:t>break;</w:t>
      </w:r>
    </w:p>
    <w:p w14:paraId="5357FEB4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>case '/':</w:t>
      </w:r>
    </w:p>
    <w:p w14:paraId="71D3218B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</w:r>
      <w:proofErr w:type="spellStart"/>
      <w:proofErr w:type="gramStart"/>
      <w:r w:rsidRPr="00EB64CC">
        <w:t>stack.push</w:t>
      </w:r>
      <w:proofErr w:type="spellEnd"/>
      <w:proofErr w:type="gramEnd"/>
      <w:r w:rsidRPr="00EB64CC">
        <w:t>(val2 / val1);</w:t>
      </w:r>
    </w:p>
    <w:p w14:paraId="4BBACFC0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  <w:t>break;</w:t>
      </w:r>
    </w:p>
    <w:p w14:paraId="58C0D523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>case '*':</w:t>
      </w:r>
    </w:p>
    <w:p w14:paraId="78BD7821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</w:r>
      <w:proofErr w:type="spellStart"/>
      <w:proofErr w:type="gramStart"/>
      <w:r w:rsidRPr="00EB64CC">
        <w:t>stack.push</w:t>
      </w:r>
      <w:proofErr w:type="spellEnd"/>
      <w:proofErr w:type="gramEnd"/>
      <w:r w:rsidRPr="00EB64CC">
        <w:t>(val2 * val1);</w:t>
      </w:r>
    </w:p>
    <w:p w14:paraId="17B670B8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  <w:t>break;</w:t>
      </w:r>
    </w:p>
    <w:p w14:paraId="4D0EF785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  <w:t>}</w:t>
      </w:r>
    </w:p>
    <w:p w14:paraId="523A7764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  <w:t>}</w:t>
      </w:r>
    </w:p>
    <w:p w14:paraId="28031B82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  <w:t>}</w:t>
      </w:r>
    </w:p>
    <w:p w14:paraId="1A431E73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  <w:t xml:space="preserve">return </w:t>
      </w:r>
      <w:proofErr w:type="spellStart"/>
      <w:proofErr w:type="gramStart"/>
      <w:r w:rsidRPr="00EB64CC">
        <w:t>stack.pop</w:t>
      </w:r>
      <w:proofErr w:type="spellEnd"/>
      <w:r w:rsidRPr="00EB64CC">
        <w:t>(</w:t>
      </w:r>
      <w:proofErr w:type="gramEnd"/>
      <w:r w:rsidRPr="00EB64CC">
        <w:t>);</w:t>
      </w:r>
    </w:p>
    <w:p w14:paraId="1BF3DB8D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  <w:t>}</w:t>
      </w:r>
    </w:p>
    <w:p w14:paraId="753A656B" w14:textId="77777777" w:rsidR="00EB64CC" w:rsidRPr="00EB64CC" w:rsidRDefault="00EB64CC" w:rsidP="00EB64CC">
      <w:pPr>
        <w:spacing w:after="0" w:line="240" w:lineRule="auto"/>
        <w:ind w:left="720"/>
      </w:pPr>
    </w:p>
    <w:p w14:paraId="5C51B8B9" w14:textId="0EEEBE5E" w:rsidR="00EB64CC" w:rsidRPr="00EB64CC" w:rsidRDefault="00EB64CC" w:rsidP="00EB64CC">
      <w:pPr>
        <w:spacing w:after="0" w:line="240" w:lineRule="auto"/>
        <w:ind w:left="720"/>
      </w:pPr>
      <w:r w:rsidRPr="00EB64CC">
        <w:tab/>
      </w:r>
    </w:p>
    <w:p w14:paraId="46287EFA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  <w:t xml:space="preserve">public static void </w:t>
      </w:r>
      <w:proofErr w:type="gramStart"/>
      <w:r w:rsidRPr="00EB64CC">
        <w:t>main(</w:t>
      </w:r>
      <w:proofErr w:type="gramEnd"/>
      <w:r w:rsidRPr="00EB64CC">
        <w:t xml:space="preserve">String[] </w:t>
      </w:r>
      <w:proofErr w:type="spellStart"/>
      <w:r w:rsidRPr="00EB64CC">
        <w:t>args</w:t>
      </w:r>
      <w:proofErr w:type="spellEnd"/>
      <w:r w:rsidRPr="00EB64CC">
        <w:t>)</w:t>
      </w:r>
    </w:p>
    <w:p w14:paraId="1A9C1AA2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  <w:t>{</w:t>
      </w:r>
    </w:p>
    <w:p w14:paraId="71B67C36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  <w:t>String exp = "231*+9-";</w:t>
      </w:r>
    </w:p>
    <w:p w14:paraId="00C808C6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</w:p>
    <w:p w14:paraId="15054FCD" w14:textId="17C580E6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</w:p>
    <w:p w14:paraId="07D323F9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proofErr w:type="spellStart"/>
      <w:r w:rsidRPr="00EB64CC">
        <w:t>System.out.println</w:t>
      </w:r>
      <w:proofErr w:type="spellEnd"/>
      <w:r w:rsidRPr="00EB64CC">
        <w:t>("postfix evaluation: "</w:t>
      </w:r>
    </w:p>
    <w:p w14:paraId="4A17C4C9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</w:r>
      <w:r w:rsidRPr="00EB64CC">
        <w:tab/>
        <w:t xml:space="preserve">+ </w:t>
      </w:r>
      <w:proofErr w:type="spellStart"/>
      <w:r w:rsidRPr="00EB64CC">
        <w:t>evaluatePostfix</w:t>
      </w:r>
      <w:proofErr w:type="spellEnd"/>
      <w:r w:rsidRPr="00EB64CC">
        <w:t>(exp));</w:t>
      </w:r>
    </w:p>
    <w:p w14:paraId="0CE5337E" w14:textId="77777777" w:rsidR="00EB64CC" w:rsidRPr="00EB64CC" w:rsidRDefault="00EB64CC" w:rsidP="00EB64CC">
      <w:pPr>
        <w:spacing w:after="0" w:line="240" w:lineRule="auto"/>
        <w:ind w:left="720"/>
      </w:pPr>
      <w:r w:rsidRPr="00EB64CC">
        <w:tab/>
        <w:t>}</w:t>
      </w:r>
    </w:p>
    <w:p w14:paraId="4FF52A1C" w14:textId="77777777" w:rsidR="00EB64CC" w:rsidRPr="00EB64CC" w:rsidRDefault="00EB64CC" w:rsidP="00EB64CC">
      <w:pPr>
        <w:spacing w:after="0" w:line="240" w:lineRule="auto"/>
        <w:ind w:left="720"/>
        <w:rPr>
          <w:b/>
          <w:bCs/>
        </w:rPr>
      </w:pPr>
      <w:r w:rsidRPr="00EB64CC">
        <w:t>}</w:t>
      </w:r>
    </w:p>
    <w:p w14:paraId="47448DF0" w14:textId="77777777" w:rsidR="00FA08AD" w:rsidRPr="00FA08AD" w:rsidRDefault="00000000" w:rsidP="00FA08AD">
      <w:pPr>
        <w:spacing w:after="0" w:line="240" w:lineRule="auto"/>
      </w:pPr>
      <w:r>
        <w:pict w14:anchorId="3FE35160">
          <v:rect id="_x0000_i1028" style="width:0;height:3pt" o:hralign="center" o:hrstd="t" o:hrnoshade="t" o:hr="t" fillcolor="#f0f6fc" stroked="f"/>
        </w:pict>
      </w:r>
    </w:p>
    <w:p w14:paraId="2C0603CF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14:paraId="7DCCEAF2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14:paraId="395E4272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14:paraId="7027E50E" w14:textId="77777777" w:rsidR="00FA08AD" w:rsidRPr="00FA08AD" w:rsidRDefault="00000000" w:rsidP="00FA08AD">
      <w:pPr>
        <w:spacing w:after="0" w:line="240" w:lineRule="auto"/>
      </w:pPr>
      <w:r>
        <w:pict w14:anchorId="0EB5A06D">
          <v:rect id="_x0000_i1029" style="width:0;height:3pt" o:hralign="center" o:hrstd="t" o:hrnoshade="t" o:hr="t" fillcolor="#f0f6fc" stroked="f"/>
        </w:pict>
      </w:r>
    </w:p>
    <w:p w14:paraId="458B3B8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14:paraId="0977842F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5, Enqueue 10, Dequeue</w:t>
      </w:r>
      <w:r w:rsidRPr="00FA08AD">
        <w:br/>
        <w:t>Output: Queue = [10], Dequeued element = 5</w:t>
      </w:r>
    </w:p>
    <w:p w14:paraId="4916C642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Dequeue, Dequeue</w:t>
      </w:r>
      <w:r w:rsidRPr="00FA08AD">
        <w:br/>
        <w:t>Output: Queue = [3], Dequeued elements = 1, 2</w:t>
      </w:r>
    </w:p>
    <w:p w14:paraId="09C09AE3" w14:textId="77777777" w:rsidR="00FA08AD" w:rsidRPr="00FA08AD" w:rsidRDefault="00000000" w:rsidP="00FA08AD">
      <w:pPr>
        <w:spacing w:after="0" w:line="240" w:lineRule="auto"/>
      </w:pPr>
      <w:r>
        <w:pict w14:anchorId="68D83330">
          <v:rect id="_x0000_i1030" style="width:0;height:3pt" o:hralign="center" o:hrstd="t" o:hrnoshade="t" o:hr="t" fillcolor="#f0f6fc" stroked="f"/>
        </w:pict>
      </w:r>
    </w:p>
    <w:p w14:paraId="3D029FD3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14:paraId="28BA45AF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4, 5, 6, 7, Dequeue, Enqueue 8</w:t>
      </w:r>
      <w:r w:rsidRPr="00FA08AD">
        <w:br/>
        <w:t>Output: Queue = [8, 5, 6, 7]</w:t>
      </w:r>
    </w:p>
    <w:p w14:paraId="0D1010DC" w14:textId="77777777" w:rsid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4, Dequeue, Dequeue, Enqueue 5</w:t>
      </w:r>
      <w:r w:rsidRPr="00FA08AD">
        <w:br/>
        <w:t>Output: Queue = [5, 3, 4]</w:t>
      </w:r>
    </w:p>
    <w:p w14:paraId="4F4EC34F" w14:textId="77777777" w:rsidR="00912B76" w:rsidRDefault="00912B76" w:rsidP="00FA08AD">
      <w:pPr>
        <w:numPr>
          <w:ilvl w:val="0"/>
          <w:numId w:val="7"/>
        </w:numPr>
        <w:spacing w:after="0" w:line="240" w:lineRule="auto"/>
      </w:pPr>
    </w:p>
    <w:p w14:paraId="1BC7C1A6" w14:textId="77777777" w:rsidR="00912B76" w:rsidRDefault="00912B76" w:rsidP="00912B76">
      <w:pPr>
        <w:spacing w:after="0" w:line="240" w:lineRule="auto"/>
        <w:ind w:left="360"/>
      </w:pPr>
      <w:r>
        <w:t xml:space="preserve">Ans= </w:t>
      </w:r>
    </w:p>
    <w:p w14:paraId="73B1A460" w14:textId="07A68EFA" w:rsidR="00912B76" w:rsidRDefault="00912B76" w:rsidP="00912B76">
      <w:pPr>
        <w:spacing w:after="0" w:line="240" w:lineRule="auto"/>
        <w:ind w:left="360"/>
      </w:pPr>
      <w:r>
        <w:t xml:space="preserve">class </w:t>
      </w:r>
      <w:proofErr w:type="spellStart"/>
      <w:r>
        <w:t>CircularQueue</w:t>
      </w:r>
      <w:proofErr w:type="spellEnd"/>
      <w:r>
        <w:t xml:space="preserve"> {</w:t>
      </w:r>
    </w:p>
    <w:p w14:paraId="00FBF31C" w14:textId="4D841272" w:rsidR="00912B76" w:rsidRDefault="00912B76" w:rsidP="00912B76">
      <w:pPr>
        <w:spacing w:after="0" w:line="240" w:lineRule="auto"/>
        <w:ind w:left="360"/>
      </w:pPr>
      <w:r>
        <w:t xml:space="preserve">    </w:t>
      </w:r>
      <w:proofErr w:type="gramStart"/>
      <w:r>
        <w:t>int[</w:t>
      </w:r>
      <w:proofErr w:type="gramEnd"/>
      <w:r>
        <w:t xml:space="preserve">] </w:t>
      </w:r>
      <w:proofErr w:type="spellStart"/>
      <w:r>
        <w:t>arr</w:t>
      </w:r>
      <w:proofErr w:type="spellEnd"/>
      <w:r>
        <w:t xml:space="preserve">;  </w:t>
      </w:r>
    </w:p>
    <w:p w14:paraId="5CAA32F1" w14:textId="5EC49041" w:rsidR="00912B76" w:rsidRDefault="00912B76" w:rsidP="00912B76">
      <w:pPr>
        <w:spacing w:after="0" w:line="240" w:lineRule="auto"/>
        <w:ind w:left="360"/>
      </w:pPr>
      <w:r>
        <w:t xml:space="preserve">    int front;  </w:t>
      </w:r>
    </w:p>
    <w:p w14:paraId="0871231E" w14:textId="35DEFC95" w:rsidR="00912B76" w:rsidRDefault="00912B76" w:rsidP="00912B76">
      <w:pPr>
        <w:spacing w:after="0" w:line="240" w:lineRule="auto"/>
        <w:ind w:left="360"/>
      </w:pPr>
      <w:r>
        <w:t xml:space="preserve">    int rear;   </w:t>
      </w:r>
    </w:p>
    <w:p w14:paraId="775CF37D" w14:textId="468CBA58" w:rsidR="00912B76" w:rsidRDefault="00912B76" w:rsidP="00912B76">
      <w:pPr>
        <w:spacing w:after="0" w:line="240" w:lineRule="auto"/>
        <w:ind w:left="360"/>
      </w:pPr>
      <w:r>
        <w:t xml:space="preserve">    int </w:t>
      </w:r>
      <w:proofErr w:type="spellStart"/>
      <w:r>
        <w:t>maxSize</w:t>
      </w:r>
      <w:proofErr w:type="spellEnd"/>
      <w:r>
        <w:t xml:space="preserve">; </w:t>
      </w:r>
    </w:p>
    <w:p w14:paraId="43F5E817" w14:textId="5F06BA0B" w:rsidR="00912B76" w:rsidRDefault="00912B76" w:rsidP="00912B76">
      <w:pPr>
        <w:spacing w:after="0" w:line="240" w:lineRule="auto"/>
        <w:ind w:left="360"/>
      </w:pPr>
      <w:r>
        <w:t xml:space="preserve">    int size;</w:t>
      </w:r>
    </w:p>
    <w:p w14:paraId="4BD58090" w14:textId="77777777" w:rsidR="00912B76" w:rsidRDefault="00912B76" w:rsidP="00912B76">
      <w:pPr>
        <w:spacing w:after="0" w:line="240" w:lineRule="auto"/>
        <w:ind w:left="360"/>
      </w:pPr>
    </w:p>
    <w:p w14:paraId="58B1F5B8" w14:textId="77777777" w:rsidR="00912B76" w:rsidRDefault="00912B76" w:rsidP="00912B76">
      <w:pPr>
        <w:spacing w:after="0" w:line="240" w:lineRule="auto"/>
        <w:ind w:left="360"/>
      </w:pPr>
      <w:r>
        <w:t xml:space="preserve">    // Constructor to initialize the queue</w:t>
      </w:r>
    </w:p>
    <w:p w14:paraId="3E2C72C7" w14:textId="77777777" w:rsidR="00912B76" w:rsidRDefault="00912B76" w:rsidP="00912B76">
      <w:pPr>
        <w:spacing w:after="0" w:line="240" w:lineRule="auto"/>
        <w:ind w:left="360"/>
      </w:pPr>
      <w:r>
        <w:t xml:space="preserve">    public </w:t>
      </w:r>
      <w:proofErr w:type="spellStart"/>
      <w:proofErr w:type="gramStart"/>
      <w:r>
        <w:t>CircularQueue</w:t>
      </w:r>
      <w:proofErr w:type="spellEnd"/>
      <w:r>
        <w:t>(</w:t>
      </w:r>
      <w:proofErr w:type="gramEnd"/>
      <w:r>
        <w:t>int size) {</w:t>
      </w:r>
    </w:p>
    <w:p w14:paraId="4A3C1B74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proofErr w:type="gramStart"/>
      <w:r>
        <w:t>this.maxSize</w:t>
      </w:r>
      <w:proofErr w:type="spellEnd"/>
      <w:proofErr w:type="gramEnd"/>
      <w:r>
        <w:t xml:space="preserve"> = size;</w:t>
      </w:r>
    </w:p>
    <w:p w14:paraId="7EF5FED6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arr</w:t>
      </w:r>
      <w:proofErr w:type="spellEnd"/>
      <w:r>
        <w:t xml:space="preserve"> = new int[</w:t>
      </w:r>
      <w:proofErr w:type="spellStart"/>
      <w:r>
        <w:t>maxSize</w:t>
      </w:r>
      <w:proofErr w:type="spellEnd"/>
      <w:r>
        <w:t>];</w:t>
      </w:r>
    </w:p>
    <w:p w14:paraId="3E3E65CF" w14:textId="77777777" w:rsidR="00912B76" w:rsidRDefault="00912B76" w:rsidP="00912B76">
      <w:pPr>
        <w:spacing w:after="0" w:line="240" w:lineRule="auto"/>
        <w:ind w:left="360"/>
      </w:pPr>
      <w:r>
        <w:lastRenderedPageBreak/>
        <w:t xml:space="preserve">        front = 0;</w:t>
      </w:r>
    </w:p>
    <w:p w14:paraId="7AD478A8" w14:textId="77777777" w:rsidR="00912B76" w:rsidRDefault="00912B76" w:rsidP="00912B76">
      <w:pPr>
        <w:spacing w:after="0" w:line="240" w:lineRule="auto"/>
        <w:ind w:left="360"/>
      </w:pPr>
      <w:r>
        <w:t xml:space="preserve">        rear = -1;</w:t>
      </w:r>
    </w:p>
    <w:p w14:paraId="4425C9A8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proofErr w:type="gramStart"/>
      <w:r>
        <w:t>this.size</w:t>
      </w:r>
      <w:proofErr w:type="spellEnd"/>
      <w:proofErr w:type="gramEnd"/>
      <w:r>
        <w:t xml:space="preserve"> = 0;</w:t>
      </w:r>
    </w:p>
    <w:p w14:paraId="78B5F8FC" w14:textId="77777777" w:rsidR="00912B76" w:rsidRDefault="00912B76" w:rsidP="00912B76">
      <w:pPr>
        <w:spacing w:after="0" w:line="240" w:lineRule="auto"/>
        <w:ind w:left="360"/>
      </w:pPr>
      <w:r>
        <w:t xml:space="preserve">    }</w:t>
      </w:r>
    </w:p>
    <w:p w14:paraId="781DDC45" w14:textId="77777777" w:rsidR="00912B76" w:rsidRDefault="00912B76" w:rsidP="00912B76">
      <w:pPr>
        <w:spacing w:after="0" w:line="240" w:lineRule="auto"/>
        <w:ind w:left="360"/>
      </w:pPr>
    </w:p>
    <w:p w14:paraId="2C9845AB" w14:textId="77777777" w:rsidR="00912B76" w:rsidRDefault="00912B76" w:rsidP="00912B76">
      <w:pPr>
        <w:spacing w:after="0" w:line="240" w:lineRule="auto"/>
        <w:ind w:left="360"/>
      </w:pPr>
      <w:r>
        <w:t xml:space="preserve">    // Method to add an element to the rear of the queue (Enqueue operation)</w:t>
      </w:r>
    </w:p>
    <w:p w14:paraId="68B57BAC" w14:textId="77777777" w:rsidR="00912B76" w:rsidRDefault="00912B76" w:rsidP="00912B76">
      <w:pPr>
        <w:spacing w:after="0" w:line="240" w:lineRule="auto"/>
        <w:ind w:left="360"/>
      </w:pPr>
      <w:r>
        <w:t xml:space="preserve">    public void </w:t>
      </w:r>
      <w:proofErr w:type="gramStart"/>
      <w:r>
        <w:t>enqueue(</w:t>
      </w:r>
      <w:proofErr w:type="gramEnd"/>
      <w:r>
        <w:t>int element) {</w:t>
      </w:r>
    </w:p>
    <w:p w14:paraId="15566B6D" w14:textId="77777777" w:rsidR="00912B76" w:rsidRDefault="00912B76" w:rsidP="00912B76">
      <w:pPr>
        <w:spacing w:after="0" w:line="240" w:lineRule="auto"/>
        <w:ind w:left="360"/>
      </w:pPr>
      <w:r>
        <w:t xml:space="preserve">        if (size == </w:t>
      </w:r>
      <w:proofErr w:type="spellStart"/>
      <w:r>
        <w:t>maxSize</w:t>
      </w:r>
      <w:proofErr w:type="spellEnd"/>
      <w:r>
        <w:t>) {</w:t>
      </w:r>
    </w:p>
    <w:p w14:paraId="2F63E454" w14:textId="77777777" w:rsidR="00912B76" w:rsidRDefault="00912B76" w:rsidP="00912B76">
      <w:pPr>
        <w:spacing w:after="0" w:line="240" w:lineRule="auto"/>
        <w:ind w:left="360"/>
      </w:pPr>
      <w:r>
        <w:t xml:space="preserve">            </w:t>
      </w:r>
      <w:proofErr w:type="spellStart"/>
      <w:r>
        <w:t>System.out.println</w:t>
      </w:r>
      <w:proofErr w:type="spellEnd"/>
      <w:r>
        <w:t>("Queue Overflow");</w:t>
      </w:r>
    </w:p>
    <w:p w14:paraId="263B390B" w14:textId="77777777" w:rsidR="00912B76" w:rsidRDefault="00912B76" w:rsidP="00912B76">
      <w:pPr>
        <w:spacing w:after="0" w:line="240" w:lineRule="auto"/>
        <w:ind w:left="360"/>
      </w:pPr>
      <w:r>
        <w:t xml:space="preserve">        } else {</w:t>
      </w:r>
    </w:p>
    <w:p w14:paraId="49081C42" w14:textId="77777777" w:rsidR="00912B76" w:rsidRDefault="00912B76" w:rsidP="00912B76">
      <w:pPr>
        <w:spacing w:after="0" w:line="240" w:lineRule="auto"/>
        <w:ind w:left="360"/>
      </w:pPr>
      <w:r>
        <w:t xml:space="preserve">            rear = (rear + 1) % </w:t>
      </w:r>
      <w:proofErr w:type="spellStart"/>
      <w:proofErr w:type="gramStart"/>
      <w:r>
        <w:t>maxSize</w:t>
      </w:r>
      <w:proofErr w:type="spellEnd"/>
      <w:r>
        <w:t>;  /</w:t>
      </w:r>
      <w:proofErr w:type="gramEnd"/>
      <w:r>
        <w:t>/ Increment rear in a circular manner</w:t>
      </w:r>
    </w:p>
    <w:p w14:paraId="5730F1D5" w14:textId="77777777" w:rsidR="00912B76" w:rsidRDefault="00912B76" w:rsidP="00912B76">
      <w:pPr>
        <w:spacing w:after="0" w:line="240" w:lineRule="auto"/>
        <w:ind w:left="360"/>
      </w:pPr>
      <w:r>
        <w:t xml:space="preserve">            </w:t>
      </w:r>
      <w:proofErr w:type="spellStart"/>
      <w:r>
        <w:t>arr</w:t>
      </w:r>
      <w:proofErr w:type="spellEnd"/>
      <w:r>
        <w:t>[rear] = element;</w:t>
      </w:r>
    </w:p>
    <w:p w14:paraId="0BBA5AC3" w14:textId="77777777" w:rsidR="00912B76" w:rsidRDefault="00912B76" w:rsidP="00912B76">
      <w:pPr>
        <w:spacing w:after="0" w:line="240" w:lineRule="auto"/>
        <w:ind w:left="360"/>
      </w:pPr>
      <w:r>
        <w:t xml:space="preserve">            size++;</w:t>
      </w:r>
    </w:p>
    <w:p w14:paraId="0738B147" w14:textId="77777777" w:rsidR="00912B76" w:rsidRDefault="00912B76" w:rsidP="00912B76">
      <w:pPr>
        <w:spacing w:after="0" w:line="240" w:lineRule="auto"/>
        <w:ind w:left="360"/>
      </w:pPr>
      <w:r>
        <w:t xml:space="preserve">        }</w:t>
      </w:r>
    </w:p>
    <w:p w14:paraId="24F59A61" w14:textId="77777777" w:rsidR="00912B76" w:rsidRDefault="00912B76" w:rsidP="00912B76">
      <w:pPr>
        <w:spacing w:after="0" w:line="240" w:lineRule="auto"/>
        <w:ind w:left="360"/>
      </w:pPr>
      <w:r>
        <w:t xml:space="preserve">    }</w:t>
      </w:r>
    </w:p>
    <w:p w14:paraId="7D304DCE" w14:textId="77777777" w:rsidR="00912B76" w:rsidRDefault="00912B76" w:rsidP="00912B76">
      <w:pPr>
        <w:spacing w:after="0" w:line="240" w:lineRule="auto"/>
        <w:ind w:left="360"/>
      </w:pPr>
    </w:p>
    <w:p w14:paraId="4125DE7B" w14:textId="77777777" w:rsidR="00912B76" w:rsidRDefault="00912B76" w:rsidP="00912B76">
      <w:pPr>
        <w:spacing w:after="0" w:line="240" w:lineRule="auto"/>
        <w:ind w:left="360"/>
      </w:pPr>
      <w:r>
        <w:t xml:space="preserve">    // Method to remove and return the front element from the queue (Dequeue operation)</w:t>
      </w:r>
    </w:p>
    <w:p w14:paraId="64D4FE41" w14:textId="77777777" w:rsidR="00912B76" w:rsidRDefault="00912B76" w:rsidP="00912B76">
      <w:pPr>
        <w:spacing w:after="0" w:line="240" w:lineRule="auto"/>
        <w:ind w:left="360"/>
      </w:pPr>
      <w:r>
        <w:t xml:space="preserve">    public int </w:t>
      </w:r>
      <w:proofErr w:type="gramStart"/>
      <w:r>
        <w:t>dequeue(</w:t>
      </w:r>
      <w:proofErr w:type="gramEnd"/>
      <w:r>
        <w:t>) {</w:t>
      </w:r>
    </w:p>
    <w:p w14:paraId="5A2B0131" w14:textId="77777777" w:rsidR="00912B76" w:rsidRDefault="00912B76" w:rsidP="00912B76">
      <w:pPr>
        <w:spacing w:after="0" w:line="240" w:lineRule="auto"/>
        <w:ind w:left="360"/>
      </w:pPr>
      <w:r>
        <w:t xml:space="preserve">        if (size == 0) {</w:t>
      </w:r>
    </w:p>
    <w:p w14:paraId="3ED99F20" w14:textId="77777777" w:rsidR="00912B76" w:rsidRDefault="00912B76" w:rsidP="00912B76">
      <w:pPr>
        <w:spacing w:after="0" w:line="240" w:lineRule="auto"/>
        <w:ind w:left="360"/>
      </w:pPr>
      <w:r>
        <w:t xml:space="preserve">            </w:t>
      </w:r>
      <w:proofErr w:type="spellStart"/>
      <w:r>
        <w:t>System.out.println</w:t>
      </w:r>
      <w:proofErr w:type="spellEnd"/>
      <w:r>
        <w:t>("Queue Underflow");</w:t>
      </w:r>
    </w:p>
    <w:p w14:paraId="3DBA5ECC" w14:textId="77777777" w:rsidR="00912B76" w:rsidRDefault="00912B76" w:rsidP="00912B76">
      <w:pPr>
        <w:spacing w:after="0" w:line="240" w:lineRule="auto"/>
        <w:ind w:left="360"/>
      </w:pPr>
      <w:r>
        <w:t xml:space="preserve">            return -</w:t>
      </w:r>
      <w:proofErr w:type="gramStart"/>
      <w:r>
        <w:t>1;  /</w:t>
      </w:r>
      <w:proofErr w:type="gramEnd"/>
      <w:r>
        <w:t>/ Return -1 if the queue is empty</w:t>
      </w:r>
    </w:p>
    <w:p w14:paraId="31D39F96" w14:textId="77777777" w:rsidR="00912B76" w:rsidRDefault="00912B76" w:rsidP="00912B76">
      <w:pPr>
        <w:spacing w:after="0" w:line="240" w:lineRule="auto"/>
        <w:ind w:left="360"/>
      </w:pPr>
      <w:r>
        <w:t xml:space="preserve">        } else {</w:t>
      </w:r>
    </w:p>
    <w:p w14:paraId="1E9E116A" w14:textId="77777777" w:rsidR="00912B76" w:rsidRDefault="00912B76" w:rsidP="00912B76">
      <w:pPr>
        <w:spacing w:after="0" w:line="240" w:lineRule="auto"/>
        <w:ind w:left="360"/>
      </w:pPr>
      <w:r>
        <w:t xml:space="preserve">            int </w:t>
      </w:r>
      <w:proofErr w:type="spellStart"/>
      <w:r>
        <w:t>dequeuedElement</w:t>
      </w:r>
      <w:proofErr w:type="spellEnd"/>
      <w:r>
        <w:t xml:space="preserve"> = </w:t>
      </w:r>
      <w:proofErr w:type="spellStart"/>
      <w:r>
        <w:t>arr</w:t>
      </w:r>
      <w:proofErr w:type="spellEnd"/>
      <w:r>
        <w:t>[front];</w:t>
      </w:r>
    </w:p>
    <w:p w14:paraId="310ED3C5" w14:textId="77777777" w:rsidR="00912B76" w:rsidRDefault="00912B76" w:rsidP="00912B76">
      <w:pPr>
        <w:spacing w:after="0" w:line="240" w:lineRule="auto"/>
        <w:ind w:left="360"/>
      </w:pPr>
      <w:r>
        <w:t xml:space="preserve">            front = (front + 1) % </w:t>
      </w:r>
      <w:proofErr w:type="spellStart"/>
      <w:r>
        <w:t>maxSize</w:t>
      </w:r>
      <w:proofErr w:type="spellEnd"/>
      <w:r>
        <w:t>; // Move front in a circular manner</w:t>
      </w:r>
    </w:p>
    <w:p w14:paraId="20DEF240" w14:textId="77777777" w:rsidR="00912B76" w:rsidRDefault="00912B76" w:rsidP="00912B76">
      <w:pPr>
        <w:spacing w:after="0" w:line="240" w:lineRule="auto"/>
        <w:ind w:left="360"/>
      </w:pPr>
      <w:r>
        <w:t xml:space="preserve">            size--;</w:t>
      </w:r>
    </w:p>
    <w:p w14:paraId="2400583E" w14:textId="77777777" w:rsidR="00912B76" w:rsidRDefault="00912B76" w:rsidP="00912B76">
      <w:pPr>
        <w:spacing w:after="0" w:line="240" w:lineRule="auto"/>
        <w:ind w:left="360"/>
      </w:pPr>
      <w:r>
        <w:t xml:space="preserve">            return </w:t>
      </w:r>
      <w:proofErr w:type="spellStart"/>
      <w:r>
        <w:t>dequeuedElement</w:t>
      </w:r>
      <w:proofErr w:type="spellEnd"/>
      <w:r>
        <w:t>;</w:t>
      </w:r>
    </w:p>
    <w:p w14:paraId="3C4617F1" w14:textId="77777777" w:rsidR="00912B76" w:rsidRDefault="00912B76" w:rsidP="00912B76">
      <w:pPr>
        <w:spacing w:after="0" w:line="240" w:lineRule="auto"/>
        <w:ind w:left="360"/>
      </w:pPr>
      <w:r>
        <w:t xml:space="preserve">        }</w:t>
      </w:r>
    </w:p>
    <w:p w14:paraId="68115516" w14:textId="77777777" w:rsidR="00912B76" w:rsidRDefault="00912B76" w:rsidP="00912B76">
      <w:pPr>
        <w:spacing w:after="0" w:line="240" w:lineRule="auto"/>
        <w:ind w:left="360"/>
      </w:pPr>
      <w:r>
        <w:t xml:space="preserve">    }</w:t>
      </w:r>
    </w:p>
    <w:p w14:paraId="7BFA1357" w14:textId="77777777" w:rsidR="00912B76" w:rsidRDefault="00912B76" w:rsidP="00912B76">
      <w:pPr>
        <w:spacing w:after="0" w:line="240" w:lineRule="auto"/>
        <w:ind w:left="360"/>
      </w:pPr>
    </w:p>
    <w:p w14:paraId="43C4F574" w14:textId="77777777" w:rsidR="00912B76" w:rsidRDefault="00912B76" w:rsidP="00912B76">
      <w:pPr>
        <w:spacing w:after="0" w:line="240" w:lineRule="auto"/>
        <w:ind w:left="360"/>
      </w:pPr>
      <w:r>
        <w:t xml:space="preserve">    // Method to return the current elements in the queue as a string</w:t>
      </w:r>
    </w:p>
    <w:p w14:paraId="76093EED" w14:textId="77777777" w:rsidR="00912B76" w:rsidRDefault="00912B76" w:rsidP="00912B76">
      <w:pPr>
        <w:spacing w:after="0" w:line="240" w:lineRule="auto"/>
        <w:ind w:left="360"/>
      </w:pPr>
      <w:r>
        <w:t xml:space="preserve">    public String </w:t>
      </w:r>
      <w:proofErr w:type="spellStart"/>
      <w:proofErr w:type="gramStart"/>
      <w:r>
        <w:t>displayQueue</w:t>
      </w:r>
      <w:proofErr w:type="spellEnd"/>
      <w:r>
        <w:t>(</w:t>
      </w:r>
      <w:proofErr w:type="gramEnd"/>
      <w:r>
        <w:t>) {</w:t>
      </w:r>
    </w:p>
    <w:p w14:paraId="5BBFF77E" w14:textId="77777777" w:rsidR="00912B76" w:rsidRDefault="00912B76" w:rsidP="00912B76">
      <w:pPr>
        <w:spacing w:after="0" w:line="240" w:lineRule="auto"/>
        <w:ind w:left="360"/>
      </w:pPr>
      <w:r>
        <w:t xml:space="preserve">        if (size == 0) {</w:t>
      </w:r>
    </w:p>
    <w:p w14:paraId="6E867E1A" w14:textId="77777777" w:rsidR="00912B76" w:rsidRDefault="00912B76" w:rsidP="00912B76">
      <w:pPr>
        <w:spacing w:after="0" w:line="240" w:lineRule="auto"/>
        <w:ind w:left="360"/>
      </w:pPr>
      <w:r>
        <w:t xml:space="preserve">            return "[]";</w:t>
      </w:r>
    </w:p>
    <w:p w14:paraId="38A0A9C6" w14:textId="77777777" w:rsidR="00912B76" w:rsidRDefault="00912B76" w:rsidP="00912B76">
      <w:pPr>
        <w:spacing w:after="0" w:line="240" w:lineRule="auto"/>
        <w:ind w:left="360"/>
      </w:pPr>
      <w:r>
        <w:t xml:space="preserve">        }</w:t>
      </w:r>
    </w:p>
    <w:p w14:paraId="069DF45D" w14:textId="77777777" w:rsidR="00912B76" w:rsidRDefault="00912B76" w:rsidP="00912B76">
      <w:pPr>
        <w:spacing w:after="0" w:line="240" w:lineRule="auto"/>
        <w:ind w:left="360"/>
      </w:pPr>
      <w:r>
        <w:t xml:space="preserve">        StringBuilder </w:t>
      </w:r>
      <w:proofErr w:type="spellStart"/>
      <w:r>
        <w:t>queueString</w:t>
      </w:r>
      <w:proofErr w:type="spellEnd"/>
      <w:r>
        <w:t xml:space="preserve"> = new </w:t>
      </w:r>
      <w:proofErr w:type="gramStart"/>
      <w:r>
        <w:t>StringBuilder(</w:t>
      </w:r>
      <w:proofErr w:type="gramEnd"/>
      <w:r>
        <w:t>);</w:t>
      </w:r>
    </w:p>
    <w:p w14:paraId="74B448AF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queueString.append</w:t>
      </w:r>
      <w:proofErr w:type="spellEnd"/>
      <w:r>
        <w:t>("[");</w:t>
      </w:r>
    </w:p>
    <w:p w14:paraId="4355448E" w14:textId="77777777" w:rsidR="00912B76" w:rsidRDefault="00912B76" w:rsidP="00912B76">
      <w:pPr>
        <w:spacing w:after="0" w:line="240" w:lineRule="auto"/>
        <w:ind w:left="360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 {</w:t>
      </w:r>
    </w:p>
    <w:p w14:paraId="3933D37A" w14:textId="77777777" w:rsidR="00912B76" w:rsidRDefault="00912B76" w:rsidP="00912B76">
      <w:pPr>
        <w:spacing w:after="0" w:line="240" w:lineRule="auto"/>
        <w:ind w:left="360"/>
      </w:pPr>
      <w:r>
        <w:t xml:space="preserve">            </w:t>
      </w:r>
      <w:proofErr w:type="spellStart"/>
      <w:r>
        <w:t>queueString.append</w:t>
      </w:r>
      <w:proofErr w:type="spellEnd"/>
      <w:r>
        <w:t>(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(front + </w:t>
      </w:r>
      <w:proofErr w:type="spellStart"/>
      <w:r>
        <w:t>i</w:t>
      </w:r>
      <w:proofErr w:type="spellEnd"/>
      <w:r>
        <w:t xml:space="preserve">) % </w:t>
      </w:r>
      <w:proofErr w:type="spellStart"/>
      <w:r>
        <w:t>maxSize</w:t>
      </w:r>
      <w:proofErr w:type="spellEnd"/>
      <w:r>
        <w:t>]);</w:t>
      </w:r>
    </w:p>
    <w:p w14:paraId="1444CBA3" w14:textId="77777777" w:rsidR="00912B76" w:rsidRDefault="00912B76" w:rsidP="00912B76">
      <w:pPr>
        <w:spacing w:after="0" w:line="240" w:lineRule="auto"/>
        <w:ind w:left="360"/>
      </w:pPr>
      <w:r>
        <w:t xml:space="preserve">            if (</w:t>
      </w:r>
      <w:proofErr w:type="spellStart"/>
      <w:r>
        <w:t>i</w:t>
      </w:r>
      <w:proofErr w:type="spellEnd"/>
      <w:r>
        <w:t xml:space="preserve"> &lt; size - 1) {</w:t>
      </w:r>
    </w:p>
    <w:p w14:paraId="2E44D74D" w14:textId="77777777" w:rsidR="00912B76" w:rsidRDefault="00912B76" w:rsidP="00912B76">
      <w:pPr>
        <w:spacing w:after="0" w:line="240" w:lineRule="auto"/>
        <w:ind w:left="360"/>
      </w:pPr>
      <w:r>
        <w:t xml:space="preserve">                </w:t>
      </w:r>
      <w:proofErr w:type="spellStart"/>
      <w:r>
        <w:t>queueString.append</w:t>
      </w:r>
      <w:proofErr w:type="spellEnd"/>
      <w:r>
        <w:t>(", ");</w:t>
      </w:r>
    </w:p>
    <w:p w14:paraId="22046976" w14:textId="77777777" w:rsidR="00912B76" w:rsidRDefault="00912B76" w:rsidP="00912B76">
      <w:pPr>
        <w:spacing w:after="0" w:line="240" w:lineRule="auto"/>
        <w:ind w:left="360"/>
      </w:pPr>
      <w:r>
        <w:t xml:space="preserve">            }</w:t>
      </w:r>
    </w:p>
    <w:p w14:paraId="1E4E8818" w14:textId="77777777" w:rsidR="00912B76" w:rsidRDefault="00912B76" w:rsidP="00912B76">
      <w:pPr>
        <w:spacing w:after="0" w:line="240" w:lineRule="auto"/>
        <w:ind w:left="360"/>
      </w:pPr>
      <w:r>
        <w:t xml:space="preserve">        }</w:t>
      </w:r>
    </w:p>
    <w:p w14:paraId="45C7CB59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queueString.append</w:t>
      </w:r>
      <w:proofErr w:type="spellEnd"/>
      <w:r>
        <w:t>("]");</w:t>
      </w:r>
    </w:p>
    <w:p w14:paraId="1CD0EBE0" w14:textId="77777777" w:rsidR="00912B76" w:rsidRDefault="00912B76" w:rsidP="00912B76">
      <w:pPr>
        <w:spacing w:after="0" w:line="240" w:lineRule="auto"/>
        <w:ind w:left="360"/>
      </w:pPr>
      <w:r>
        <w:t xml:space="preserve">        return </w:t>
      </w:r>
      <w:proofErr w:type="spellStart"/>
      <w:r>
        <w:t>queueString.toString</w:t>
      </w:r>
      <w:proofErr w:type="spellEnd"/>
      <w:r>
        <w:t>();</w:t>
      </w:r>
    </w:p>
    <w:p w14:paraId="15F5C259" w14:textId="77777777" w:rsidR="00912B76" w:rsidRDefault="00912B76" w:rsidP="00912B76">
      <w:pPr>
        <w:spacing w:after="0" w:line="240" w:lineRule="auto"/>
        <w:ind w:left="360"/>
      </w:pPr>
      <w:r>
        <w:t xml:space="preserve">    }</w:t>
      </w:r>
    </w:p>
    <w:p w14:paraId="102D9F3C" w14:textId="77777777" w:rsidR="00912B76" w:rsidRDefault="00912B76" w:rsidP="00912B76">
      <w:pPr>
        <w:spacing w:after="0" w:line="240" w:lineRule="auto"/>
        <w:ind w:left="360"/>
      </w:pPr>
      <w:r>
        <w:t>}</w:t>
      </w:r>
    </w:p>
    <w:p w14:paraId="41427E8A" w14:textId="77777777" w:rsidR="00912B76" w:rsidRDefault="00912B76" w:rsidP="00912B76">
      <w:pPr>
        <w:spacing w:after="0" w:line="240" w:lineRule="auto"/>
        <w:ind w:left="360"/>
      </w:pPr>
    </w:p>
    <w:p w14:paraId="2EFD4163" w14:textId="77777777" w:rsidR="00912B76" w:rsidRDefault="00912B76" w:rsidP="00912B76">
      <w:pPr>
        <w:spacing w:after="0" w:line="240" w:lineRule="auto"/>
        <w:ind w:left="360"/>
      </w:pPr>
      <w:r>
        <w:t>// Main class to test the circular queue implementation</w:t>
      </w:r>
    </w:p>
    <w:p w14:paraId="44C230DB" w14:textId="77777777" w:rsidR="00912B76" w:rsidRDefault="00912B76" w:rsidP="00912B76">
      <w:pPr>
        <w:spacing w:after="0" w:line="240" w:lineRule="auto"/>
        <w:ind w:left="360"/>
      </w:pPr>
      <w:r>
        <w:lastRenderedPageBreak/>
        <w:t xml:space="preserve">public class </w:t>
      </w:r>
      <w:proofErr w:type="spellStart"/>
      <w:r>
        <w:t>CircularQueueUsingArray</w:t>
      </w:r>
      <w:proofErr w:type="spellEnd"/>
      <w:r>
        <w:t xml:space="preserve"> {</w:t>
      </w:r>
    </w:p>
    <w:p w14:paraId="68D91CBF" w14:textId="77777777" w:rsidR="00912B76" w:rsidRDefault="00912B76" w:rsidP="00912B76">
      <w:pPr>
        <w:spacing w:after="0" w:line="240" w:lineRule="auto"/>
        <w:ind w:left="360"/>
      </w:pPr>
    </w:p>
    <w:p w14:paraId="6C30A765" w14:textId="77777777" w:rsidR="00912B76" w:rsidRDefault="00912B76" w:rsidP="00912B76">
      <w:pPr>
        <w:spacing w:after="0" w:line="240" w:lineRule="auto"/>
        <w:ind w:left="360"/>
      </w:pPr>
      <w:r>
        <w:t xml:space="preserve">    // Main method to run test cases</w:t>
      </w:r>
    </w:p>
    <w:p w14:paraId="2192CFFE" w14:textId="77777777" w:rsidR="00912B76" w:rsidRDefault="00912B76" w:rsidP="00912B76">
      <w:pPr>
        <w:spacing w:after="0" w:line="240" w:lineRule="auto"/>
        <w:ind w:left="360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3AABBB7C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Test Case 1:");</w:t>
      </w:r>
    </w:p>
    <w:p w14:paraId="694458A4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CircularQueue</w:t>
      </w:r>
      <w:proofErr w:type="spellEnd"/>
      <w:r>
        <w:t xml:space="preserve"> queue1 = new </w:t>
      </w:r>
      <w:proofErr w:type="spellStart"/>
      <w:proofErr w:type="gramStart"/>
      <w:r>
        <w:t>CircularQueue</w:t>
      </w:r>
      <w:proofErr w:type="spellEnd"/>
      <w:r>
        <w:t>(</w:t>
      </w:r>
      <w:proofErr w:type="gramEnd"/>
      <w:r>
        <w:t>5);</w:t>
      </w:r>
    </w:p>
    <w:p w14:paraId="7E096830" w14:textId="77777777" w:rsidR="00912B76" w:rsidRDefault="00912B76" w:rsidP="00912B76">
      <w:pPr>
        <w:spacing w:after="0" w:line="240" w:lineRule="auto"/>
        <w:ind w:left="360"/>
      </w:pPr>
      <w:r>
        <w:t xml:space="preserve">        queue1.enqueue(4);</w:t>
      </w:r>
    </w:p>
    <w:p w14:paraId="49EEE6C2" w14:textId="77777777" w:rsidR="00912B76" w:rsidRDefault="00912B76" w:rsidP="00912B76">
      <w:pPr>
        <w:spacing w:after="0" w:line="240" w:lineRule="auto"/>
        <w:ind w:left="360"/>
      </w:pPr>
      <w:r>
        <w:t xml:space="preserve">        queue1.enqueue(5);</w:t>
      </w:r>
    </w:p>
    <w:p w14:paraId="6D177AEA" w14:textId="77777777" w:rsidR="00912B76" w:rsidRDefault="00912B76" w:rsidP="00912B76">
      <w:pPr>
        <w:spacing w:after="0" w:line="240" w:lineRule="auto"/>
        <w:ind w:left="360"/>
      </w:pPr>
      <w:r>
        <w:t xml:space="preserve">        queue1.enqueue(6);</w:t>
      </w:r>
    </w:p>
    <w:p w14:paraId="38D34610" w14:textId="77777777" w:rsidR="00912B76" w:rsidRDefault="00912B76" w:rsidP="00912B76">
      <w:pPr>
        <w:spacing w:after="0" w:line="240" w:lineRule="auto"/>
        <w:ind w:left="360"/>
      </w:pPr>
      <w:r>
        <w:t xml:space="preserve">        queue1.enqueue(7);</w:t>
      </w:r>
    </w:p>
    <w:p w14:paraId="1C33B2C0" w14:textId="77777777" w:rsidR="00912B76" w:rsidRDefault="00912B76" w:rsidP="00912B76">
      <w:pPr>
        <w:spacing w:after="0" w:line="240" w:lineRule="auto"/>
        <w:ind w:left="360"/>
      </w:pPr>
      <w:r>
        <w:t xml:space="preserve">        int dequeued1 = queue1.dequeue();</w:t>
      </w:r>
    </w:p>
    <w:p w14:paraId="065D288D" w14:textId="77777777" w:rsidR="00912B76" w:rsidRDefault="00912B76" w:rsidP="00912B76">
      <w:pPr>
        <w:spacing w:after="0" w:line="240" w:lineRule="auto"/>
        <w:ind w:left="360"/>
      </w:pPr>
      <w:r>
        <w:t xml:space="preserve">        queue1.enqueue(8);</w:t>
      </w:r>
    </w:p>
    <w:p w14:paraId="3EE9508F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Queue: " + queue1.displayQueue());</w:t>
      </w:r>
    </w:p>
    <w:p w14:paraId="17C465A7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Dequeued element: " + dequeued1);</w:t>
      </w:r>
    </w:p>
    <w:p w14:paraId="742F1F02" w14:textId="77777777" w:rsidR="00912B76" w:rsidRDefault="00912B76" w:rsidP="00912B76">
      <w:pPr>
        <w:spacing w:after="0" w:line="240" w:lineRule="auto"/>
        <w:ind w:left="360"/>
      </w:pPr>
    </w:p>
    <w:p w14:paraId="673CB80E" w14:textId="0BEA7251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Test Case 2:");</w:t>
      </w:r>
    </w:p>
    <w:p w14:paraId="1F6DE3E1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CircularQueue</w:t>
      </w:r>
      <w:proofErr w:type="spellEnd"/>
      <w:r>
        <w:t xml:space="preserve"> queue2 = new </w:t>
      </w:r>
      <w:proofErr w:type="spellStart"/>
      <w:proofErr w:type="gramStart"/>
      <w:r>
        <w:t>CircularQueue</w:t>
      </w:r>
      <w:proofErr w:type="spellEnd"/>
      <w:r>
        <w:t>(</w:t>
      </w:r>
      <w:proofErr w:type="gramEnd"/>
      <w:r>
        <w:t>5);</w:t>
      </w:r>
    </w:p>
    <w:p w14:paraId="55CBECB4" w14:textId="77777777" w:rsidR="00912B76" w:rsidRDefault="00912B76" w:rsidP="00912B76">
      <w:pPr>
        <w:spacing w:after="0" w:line="240" w:lineRule="auto"/>
        <w:ind w:left="360"/>
      </w:pPr>
      <w:r>
        <w:t xml:space="preserve">        queue2.enqueue(1);</w:t>
      </w:r>
    </w:p>
    <w:p w14:paraId="0B44978D" w14:textId="77777777" w:rsidR="00912B76" w:rsidRDefault="00912B76" w:rsidP="00912B76">
      <w:pPr>
        <w:spacing w:after="0" w:line="240" w:lineRule="auto"/>
        <w:ind w:left="360"/>
      </w:pPr>
      <w:r>
        <w:t xml:space="preserve">        queue2.enqueue(2);</w:t>
      </w:r>
    </w:p>
    <w:p w14:paraId="6176ADC0" w14:textId="77777777" w:rsidR="00912B76" w:rsidRDefault="00912B76" w:rsidP="00912B76">
      <w:pPr>
        <w:spacing w:after="0" w:line="240" w:lineRule="auto"/>
        <w:ind w:left="360"/>
      </w:pPr>
      <w:r>
        <w:t xml:space="preserve">        queue2.enqueue(3);</w:t>
      </w:r>
    </w:p>
    <w:p w14:paraId="20F47B10" w14:textId="77777777" w:rsidR="00912B76" w:rsidRDefault="00912B76" w:rsidP="00912B76">
      <w:pPr>
        <w:spacing w:after="0" w:line="240" w:lineRule="auto"/>
        <w:ind w:left="360"/>
      </w:pPr>
      <w:r>
        <w:t xml:space="preserve">        queue2.enqueue(4);</w:t>
      </w:r>
    </w:p>
    <w:p w14:paraId="5E21E642" w14:textId="77777777" w:rsidR="00912B76" w:rsidRDefault="00912B76" w:rsidP="00912B76">
      <w:pPr>
        <w:spacing w:after="0" w:line="240" w:lineRule="auto"/>
        <w:ind w:left="360"/>
      </w:pPr>
      <w:r>
        <w:t xml:space="preserve">        int dequeued2_1 = queue2.dequeue();</w:t>
      </w:r>
    </w:p>
    <w:p w14:paraId="558B5CD3" w14:textId="77777777" w:rsidR="00912B76" w:rsidRDefault="00912B76" w:rsidP="00912B76">
      <w:pPr>
        <w:spacing w:after="0" w:line="240" w:lineRule="auto"/>
        <w:ind w:left="360"/>
      </w:pPr>
      <w:r>
        <w:t xml:space="preserve">        int dequeued2_2 = queue2.dequeue();</w:t>
      </w:r>
    </w:p>
    <w:p w14:paraId="5E74E53D" w14:textId="77777777" w:rsidR="00912B76" w:rsidRDefault="00912B76" w:rsidP="00912B76">
      <w:pPr>
        <w:spacing w:after="0" w:line="240" w:lineRule="auto"/>
        <w:ind w:left="360"/>
      </w:pPr>
      <w:r>
        <w:t xml:space="preserve">        queue2.enqueue(5);</w:t>
      </w:r>
    </w:p>
    <w:p w14:paraId="458B4627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Queue: " + queue2.displayQueue());</w:t>
      </w:r>
    </w:p>
    <w:p w14:paraId="0B0F1CB7" w14:textId="77777777" w:rsidR="00912B76" w:rsidRDefault="00912B76" w:rsidP="00912B76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Dequeued elements: " + dequeued2_1 + ", " + dequeued2_2);</w:t>
      </w:r>
    </w:p>
    <w:p w14:paraId="5DCD4416" w14:textId="77777777" w:rsidR="00912B76" w:rsidRDefault="00912B76" w:rsidP="00912B76">
      <w:pPr>
        <w:spacing w:after="0" w:line="240" w:lineRule="auto"/>
        <w:ind w:left="360"/>
      </w:pPr>
      <w:r>
        <w:t xml:space="preserve">    }</w:t>
      </w:r>
    </w:p>
    <w:p w14:paraId="2BEDBB6E" w14:textId="26B9F542" w:rsidR="00912B76" w:rsidRPr="00FA08AD" w:rsidRDefault="00912B76" w:rsidP="00912B76">
      <w:pPr>
        <w:spacing w:after="0" w:line="240" w:lineRule="auto"/>
        <w:ind w:left="360"/>
      </w:pPr>
      <w:r>
        <w:t>}</w:t>
      </w:r>
    </w:p>
    <w:p w14:paraId="3C6389EF" w14:textId="77777777" w:rsidR="00FA08AD" w:rsidRPr="00FA08AD" w:rsidRDefault="00000000" w:rsidP="00FA08AD">
      <w:pPr>
        <w:spacing w:after="0" w:line="240" w:lineRule="auto"/>
      </w:pPr>
      <w:r>
        <w:pict w14:anchorId="49309E1D">
          <v:rect id="_x0000_i1031" style="width:0;height:3pt" o:hralign="center" o:hrstd="t" o:hrnoshade="t" o:hr="t" fillcolor="#f0f6fc" stroked="f"/>
        </w:pict>
      </w:r>
    </w:p>
    <w:p w14:paraId="51AF70A3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14:paraId="5280FCBF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3, Enqueue 7, Dequeue</w:t>
      </w:r>
      <w:r w:rsidRPr="00FA08AD">
        <w:br/>
        <w:t>Output: Queue = [7], Dequeued element = 3</w:t>
      </w:r>
    </w:p>
    <w:p w14:paraId="396D1BEE" w14:textId="77777777" w:rsid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0, 20, Dequeue, Dequeue</w:t>
      </w:r>
      <w:r w:rsidRPr="00FA08AD">
        <w:br/>
        <w:t>Output: Queue = [], Dequeued elements = 10, 20</w:t>
      </w:r>
    </w:p>
    <w:p w14:paraId="3BDD09FA" w14:textId="77777777" w:rsidR="00DD53E7" w:rsidRDefault="00DD53E7" w:rsidP="00FA08AD">
      <w:pPr>
        <w:numPr>
          <w:ilvl w:val="0"/>
          <w:numId w:val="8"/>
        </w:numPr>
        <w:spacing w:after="0" w:line="240" w:lineRule="auto"/>
      </w:pPr>
    </w:p>
    <w:p w14:paraId="115E0F1D" w14:textId="29D488A0" w:rsidR="00DD53E7" w:rsidRDefault="00DD53E7" w:rsidP="00DD53E7">
      <w:pPr>
        <w:spacing w:after="0" w:line="240" w:lineRule="auto"/>
        <w:ind w:left="360"/>
      </w:pPr>
      <w:r>
        <w:t xml:space="preserve">Ans = </w:t>
      </w:r>
    </w:p>
    <w:p w14:paraId="60767D49" w14:textId="77777777" w:rsidR="00DD53E7" w:rsidRDefault="00DD53E7" w:rsidP="00DD53E7">
      <w:pPr>
        <w:spacing w:after="0" w:line="240" w:lineRule="auto"/>
        <w:ind w:left="360"/>
      </w:pPr>
      <w:r>
        <w:t xml:space="preserve">class </w:t>
      </w:r>
      <w:proofErr w:type="spellStart"/>
      <w:r>
        <w:t>MyStack</w:t>
      </w:r>
      <w:proofErr w:type="spellEnd"/>
      <w:r>
        <w:t xml:space="preserve"> {</w:t>
      </w:r>
    </w:p>
    <w:p w14:paraId="3CB14ABD" w14:textId="3FE15AE0" w:rsidR="00DD53E7" w:rsidRDefault="00DD53E7" w:rsidP="00DD53E7">
      <w:pPr>
        <w:spacing w:after="0" w:line="240" w:lineRule="auto"/>
        <w:ind w:left="360"/>
      </w:pPr>
      <w:r>
        <w:t xml:space="preserve">    </w:t>
      </w:r>
      <w:proofErr w:type="gramStart"/>
      <w:r>
        <w:t>int[</w:t>
      </w:r>
      <w:proofErr w:type="gramEnd"/>
      <w:r>
        <w:t xml:space="preserve">] </w:t>
      </w:r>
      <w:proofErr w:type="spellStart"/>
      <w:r>
        <w:t>arr</w:t>
      </w:r>
      <w:proofErr w:type="spellEnd"/>
    </w:p>
    <w:p w14:paraId="788CF9BE" w14:textId="216F24BE" w:rsidR="00DD53E7" w:rsidRDefault="00DD53E7" w:rsidP="00DD53E7">
      <w:pPr>
        <w:spacing w:after="0" w:line="240" w:lineRule="auto"/>
        <w:ind w:left="360"/>
      </w:pPr>
      <w:r>
        <w:t xml:space="preserve">    int top;   </w:t>
      </w:r>
    </w:p>
    <w:p w14:paraId="5355D9FF" w14:textId="2F671A77" w:rsidR="00DD53E7" w:rsidRDefault="00DD53E7" w:rsidP="00DD53E7">
      <w:pPr>
        <w:spacing w:after="0" w:line="240" w:lineRule="auto"/>
        <w:ind w:left="360"/>
      </w:pPr>
      <w:r>
        <w:t xml:space="preserve">    int </w:t>
      </w:r>
      <w:proofErr w:type="spellStart"/>
      <w:r>
        <w:t>maxSize</w:t>
      </w:r>
      <w:proofErr w:type="spellEnd"/>
      <w:r>
        <w:t xml:space="preserve">; </w:t>
      </w:r>
    </w:p>
    <w:p w14:paraId="1F98DBBD" w14:textId="77777777" w:rsidR="00DD53E7" w:rsidRDefault="00DD53E7" w:rsidP="00DD53E7">
      <w:pPr>
        <w:spacing w:after="0" w:line="240" w:lineRule="auto"/>
        <w:ind w:left="360"/>
      </w:pPr>
    </w:p>
    <w:p w14:paraId="1E9005E1" w14:textId="77777777" w:rsidR="00DD53E7" w:rsidRDefault="00DD53E7" w:rsidP="00DD53E7">
      <w:pPr>
        <w:spacing w:after="0" w:line="240" w:lineRule="auto"/>
        <w:ind w:left="360"/>
      </w:pPr>
      <w:r>
        <w:t xml:space="preserve">    public </w:t>
      </w:r>
      <w:proofErr w:type="spellStart"/>
      <w:proofErr w:type="gramStart"/>
      <w:r>
        <w:t>MyStack</w:t>
      </w:r>
      <w:proofErr w:type="spellEnd"/>
      <w:r>
        <w:t>(</w:t>
      </w:r>
      <w:proofErr w:type="gramEnd"/>
      <w:r>
        <w:t>int size) {</w:t>
      </w:r>
    </w:p>
    <w:p w14:paraId="163E4CA0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proofErr w:type="gramStart"/>
      <w:r>
        <w:t>this.maxSize</w:t>
      </w:r>
      <w:proofErr w:type="spellEnd"/>
      <w:proofErr w:type="gramEnd"/>
      <w:r>
        <w:t xml:space="preserve"> = size;</w:t>
      </w:r>
    </w:p>
    <w:p w14:paraId="6F0E5F54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arr</w:t>
      </w:r>
      <w:proofErr w:type="spellEnd"/>
      <w:r>
        <w:t xml:space="preserve"> = new int[</w:t>
      </w:r>
      <w:proofErr w:type="spellStart"/>
      <w:r>
        <w:t>maxSize</w:t>
      </w:r>
      <w:proofErr w:type="spellEnd"/>
      <w:r>
        <w:t>];</w:t>
      </w:r>
    </w:p>
    <w:p w14:paraId="156C051E" w14:textId="77777777" w:rsidR="00DD53E7" w:rsidRDefault="00DD53E7" w:rsidP="00DD53E7">
      <w:pPr>
        <w:spacing w:after="0" w:line="240" w:lineRule="auto"/>
        <w:ind w:left="360"/>
      </w:pPr>
      <w:r>
        <w:t xml:space="preserve">        top = -1; // Indicates stack is empty</w:t>
      </w:r>
    </w:p>
    <w:p w14:paraId="6C0CFD14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4955D669" w14:textId="77777777" w:rsidR="00DD53E7" w:rsidRDefault="00DD53E7" w:rsidP="00DD53E7">
      <w:pPr>
        <w:spacing w:after="0" w:line="240" w:lineRule="auto"/>
        <w:ind w:left="360"/>
      </w:pPr>
    </w:p>
    <w:p w14:paraId="502CBB2F" w14:textId="77777777" w:rsidR="00DD53E7" w:rsidRDefault="00DD53E7" w:rsidP="00DD53E7">
      <w:pPr>
        <w:spacing w:after="0" w:line="240" w:lineRule="auto"/>
        <w:ind w:left="360"/>
      </w:pPr>
      <w:r>
        <w:t xml:space="preserve">    public void </w:t>
      </w:r>
      <w:proofErr w:type="gramStart"/>
      <w:r>
        <w:t>push(</w:t>
      </w:r>
      <w:proofErr w:type="gramEnd"/>
      <w:r>
        <w:t>int element) {</w:t>
      </w:r>
    </w:p>
    <w:p w14:paraId="5F15D902" w14:textId="77777777" w:rsidR="00DD53E7" w:rsidRDefault="00DD53E7" w:rsidP="00DD53E7">
      <w:pPr>
        <w:spacing w:after="0" w:line="240" w:lineRule="auto"/>
        <w:ind w:left="360"/>
      </w:pPr>
      <w:r>
        <w:t xml:space="preserve">        if (top + 1 &lt; </w:t>
      </w:r>
      <w:proofErr w:type="spellStart"/>
      <w:r>
        <w:t>maxSize</w:t>
      </w:r>
      <w:proofErr w:type="spellEnd"/>
      <w:r>
        <w:t>) {</w:t>
      </w:r>
    </w:p>
    <w:p w14:paraId="643300E2" w14:textId="77777777" w:rsidR="00DD53E7" w:rsidRDefault="00DD53E7" w:rsidP="00DD53E7">
      <w:pPr>
        <w:spacing w:after="0" w:line="240" w:lineRule="auto"/>
        <w:ind w:left="360"/>
      </w:pPr>
      <w:r>
        <w:t xml:space="preserve">            </w:t>
      </w:r>
      <w:proofErr w:type="spellStart"/>
      <w:r>
        <w:t>arr</w:t>
      </w:r>
      <w:proofErr w:type="spellEnd"/>
      <w:r>
        <w:t>[++top] = element; // Increment top and add element</w:t>
      </w:r>
    </w:p>
    <w:p w14:paraId="13B5D22B" w14:textId="77777777" w:rsidR="00DD53E7" w:rsidRDefault="00DD53E7" w:rsidP="00DD53E7">
      <w:pPr>
        <w:spacing w:after="0" w:line="240" w:lineRule="auto"/>
        <w:ind w:left="360"/>
      </w:pPr>
      <w:r>
        <w:t xml:space="preserve">        } else {</w:t>
      </w:r>
    </w:p>
    <w:p w14:paraId="414C7CF5" w14:textId="77777777" w:rsidR="00DD53E7" w:rsidRDefault="00DD53E7" w:rsidP="00DD53E7">
      <w:pPr>
        <w:spacing w:after="0" w:line="240" w:lineRule="auto"/>
        <w:ind w:left="360"/>
      </w:pPr>
      <w:r>
        <w:t xml:space="preserve">            </w:t>
      </w:r>
      <w:proofErr w:type="spellStart"/>
      <w:r>
        <w:t>System.out.println</w:t>
      </w:r>
      <w:proofErr w:type="spellEnd"/>
      <w:r>
        <w:t>("Stack Overflow");</w:t>
      </w:r>
    </w:p>
    <w:p w14:paraId="2E62ABD4" w14:textId="77777777" w:rsidR="00DD53E7" w:rsidRDefault="00DD53E7" w:rsidP="00DD53E7">
      <w:pPr>
        <w:spacing w:after="0" w:line="240" w:lineRule="auto"/>
        <w:ind w:left="360"/>
      </w:pPr>
      <w:r>
        <w:t xml:space="preserve">        }</w:t>
      </w:r>
    </w:p>
    <w:p w14:paraId="1A66C247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7337E499" w14:textId="77777777" w:rsidR="00DD53E7" w:rsidRDefault="00DD53E7" w:rsidP="00DD53E7">
      <w:pPr>
        <w:spacing w:after="0" w:line="240" w:lineRule="auto"/>
        <w:ind w:left="360"/>
      </w:pPr>
    </w:p>
    <w:p w14:paraId="209984D8" w14:textId="77777777" w:rsidR="00DD53E7" w:rsidRDefault="00DD53E7" w:rsidP="00DD53E7">
      <w:pPr>
        <w:spacing w:after="0" w:line="240" w:lineRule="auto"/>
        <w:ind w:left="360"/>
      </w:pPr>
      <w:r>
        <w:t xml:space="preserve">    public int </w:t>
      </w:r>
      <w:proofErr w:type="gramStart"/>
      <w:r>
        <w:t>pop(</w:t>
      </w:r>
      <w:proofErr w:type="gramEnd"/>
      <w:r>
        <w:t>) {</w:t>
      </w:r>
    </w:p>
    <w:p w14:paraId="3C8A0E43" w14:textId="77777777" w:rsidR="00DD53E7" w:rsidRDefault="00DD53E7" w:rsidP="00DD53E7">
      <w:pPr>
        <w:spacing w:after="0" w:line="240" w:lineRule="auto"/>
        <w:ind w:left="360"/>
      </w:pPr>
      <w:r>
        <w:t xml:space="preserve">        if (top &gt;= 0) {</w:t>
      </w:r>
    </w:p>
    <w:p w14:paraId="1751F83C" w14:textId="77777777" w:rsidR="00DD53E7" w:rsidRDefault="00DD53E7" w:rsidP="00DD53E7">
      <w:pPr>
        <w:spacing w:after="0" w:line="240" w:lineRule="auto"/>
        <w:ind w:left="360"/>
      </w:pPr>
      <w:r>
        <w:t xml:space="preserve">            return </w:t>
      </w:r>
      <w:proofErr w:type="spellStart"/>
      <w:r>
        <w:t>arr</w:t>
      </w:r>
      <w:proofErr w:type="spellEnd"/>
      <w:r>
        <w:t>[top--]; // Return the top element and decrement top</w:t>
      </w:r>
    </w:p>
    <w:p w14:paraId="3EACCBBF" w14:textId="77777777" w:rsidR="00DD53E7" w:rsidRDefault="00DD53E7" w:rsidP="00DD53E7">
      <w:pPr>
        <w:spacing w:after="0" w:line="240" w:lineRule="auto"/>
        <w:ind w:left="360"/>
      </w:pPr>
      <w:r>
        <w:t xml:space="preserve">        } else {</w:t>
      </w:r>
    </w:p>
    <w:p w14:paraId="06112FD6" w14:textId="77777777" w:rsidR="00DD53E7" w:rsidRDefault="00DD53E7" w:rsidP="00DD53E7">
      <w:pPr>
        <w:spacing w:after="0" w:line="240" w:lineRule="auto"/>
        <w:ind w:left="360"/>
      </w:pPr>
      <w:r>
        <w:t xml:space="preserve">            </w:t>
      </w:r>
      <w:proofErr w:type="spellStart"/>
      <w:r>
        <w:t>System.out.println</w:t>
      </w:r>
      <w:proofErr w:type="spellEnd"/>
      <w:r>
        <w:t>("Stack Underflow");</w:t>
      </w:r>
    </w:p>
    <w:p w14:paraId="5C64E93A" w14:textId="77777777" w:rsidR="00DD53E7" w:rsidRDefault="00DD53E7" w:rsidP="00DD53E7">
      <w:pPr>
        <w:spacing w:after="0" w:line="240" w:lineRule="auto"/>
        <w:ind w:left="360"/>
      </w:pPr>
      <w:r>
        <w:t xml:space="preserve">            return -1; // Return -1 to indicate stack is empty</w:t>
      </w:r>
    </w:p>
    <w:p w14:paraId="265430A9" w14:textId="77777777" w:rsidR="00DD53E7" w:rsidRDefault="00DD53E7" w:rsidP="00DD53E7">
      <w:pPr>
        <w:spacing w:after="0" w:line="240" w:lineRule="auto"/>
        <w:ind w:left="360"/>
      </w:pPr>
      <w:r>
        <w:t xml:space="preserve">        }</w:t>
      </w:r>
    </w:p>
    <w:p w14:paraId="06DB8E07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2FE452B9" w14:textId="77777777" w:rsidR="00DD53E7" w:rsidRDefault="00DD53E7" w:rsidP="00DD53E7">
      <w:pPr>
        <w:spacing w:after="0" w:line="240" w:lineRule="auto"/>
        <w:ind w:left="360"/>
      </w:pPr>
    </w:p>
    <w:p w14:paraId="563E949C" w14:textId="77777777" w:rsidR="00DD53E7" w:rsidRDefault="00DD53E7" w:rsidP="00DD53E7">
      <w:pPr>
        <w:spacing w:after="0" w:line="240" w:lineRule="auto"/>
        <w:ind w:left="360"/>
      </w:pPr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 {</w:t>
      </w:r>
    </w:p>
    <w:p w14:paraId="39D808C7" w14:textId="77777777" w:rsidR="00DD53E7" w:rsidRDefault="00DD53E7" w:rsidP="00DD53E7">
      <w:pPr>
        <w:spacing w:after="0" w:line="240" w:lineRule="auto"/>
        <w:ind w:left="360"/>
      </w:pPr>
      <w:r>
        <w:t xml:space="preserve">        return top == -1;</w:t>
      </w:r>
    </w:p>
    <w:p w14:paraId="2FD5878C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2DBDC3C0" w14:textId="77777777" w:rsidR="00DD53E7" w:rsidRDefault="00DD53E7" w:rsidP="00DD53E7">
      <w:pPr>
        <w:spacing w:after="0" w:line="240" w:lineRule="auto"/>
        <w:ind w:left="360"/>
      </w:pPr>
      <w:r>
        <w:t>}</w:t>
      </w:r>
    </w:p>
    <w:p w14:paraId="640B77F0" w14:textId="77777777" w:rsidR="00DD53E7" w:rsidRDefault="00DD53E7" w:rsidP="00DD53E7">
      <w:pPr>
        <w:spacing w:after="0" w:line="240" w:lineRule="auto"/>
        <w:ind w:left="360"/>
      </w:pPr>
    </w:p>
    <w:p w14:paraId="07FE9678" w14:textId="77777777" w:rsidR="00DD53E7" w:rsidRDefault="00DD53E7" w:rsidP="00DD53E7">
      <w:pPr>
        <w:spacing w:after="0" w:line="240" w:lineRule="auto"/>
        <w:ind w:left="360"/>
      </w:pPr>
      <w:r>
        <w:t xml:space="preserve">class </w:t>
      </w:r>
      <w:proofErr w:type="spellStart"/>
      <w:r>
        <w:t>QueueUsingTwoStacks</w:t>
      </w:r>
      <w:proofErr w:type="spellEnd"/>
      <w:r>
        <w:t xml:space="preserve"> {</w:t>
      </w:r>
    </w:p>
    <w:p w14:paraId="4CDF2833" w14:textId="77777777" w:rsidR="00DD53E7" w:rsidRDefault="00DD53E7" w:rsidP="00DD53E7">
      <w:pPr>
        <w:spacing w:after="0" w:line="240" w:lineRule="auto"/>
        <w:ind w:left="360"/>
      </w:pPr>
      <w:r>
        <w:t xml:space="preserve">    private </w:t>
      </w:r>
      <w:proofErr w:type="spellStart"/>
      <w:r>
        <w:t>MyStack</w:t>
      </w:r>
      <w:proofErr w:type="spellEnd"/>
      <w:r>
        <w:t xml:space="preserve"> stack1; // Stack for enqueue operations</w:t>
      </w:r>
    </w:p>
    <w:p w14:paraId="2816059E" w14:textId="77777777" w:rsidR="00DD53E7" w:rsidRDefault="00DD53E7" w:rsidP="00DD53E7">
      <w:pPr>
        <w:spacing w:after="0" w:line="240" w:lineRule="auto"/>
        <w:ind w:left="360"/>
      </w:pPr>
      <w:r>
        <w:t xml:space="preserve">    private </w:t>
      </w:r>
      <w:proofErr w:type="spellStart"/>
      <w:r>
        <w:t>MyStack</w:t>
      </w:r>
      <w:proofErr w:type="spellEnd"/>
      <w:r>
        <w:t xml:space="preserve"> stack2; // Stack for dequeue operations</w:t>
      </w:r>
    </w:p>
    <w:p w14:paraId="6FE2571C" w14:textId="77777777" w:rsidR="00DD53E7" w:rsidRDefault="00DD53E7" w:rsidP="00DD53E7">
      <w:pPr>
        <w:spacing w:after="0" w:line="240" w:lineRule="auto"/>
        <w:ind w:left="360"/>
      </w:pPr>
    </w:p>
    <w:p w14:paraId="5A13A97B" w14:textId="77777777" w:rsidR="00DD53E7" w:rsidRDefault="00DD53E7" w:rsidP="00DD53E7">
      <w:pPr>
        <w:spacing w:after="0" w:line="240" w:lineRule="auto"/>
        <w:ind w:left="360"/>
      </w:pPr>
      <w:r>
        <w:t xml:space="preserve">    public </w:t>
      </w:r>
      <w:proofErr w:type="spellStart"/>
      <w:proofErr w:type="gramStart"/>
      <w:r>
        <w:t>QueueUsingTwoStacks</w:t>
      </w:r>
      <w:proofErr w:type="spellEnd"/>
      <w:r>
        <w:t>(</w:t>
      </w:r>
      <w:proofErr w:type="gramEnd"/>
      <w:r>
        <w:t>int size) {</w:t>
      </w:r>
    </w:p>
    <w:p w14:paraId="3F59C99F" w14:textId="77777777" w:rsidR="00DD53E7" w:rsidRDefault="00DD53E7" w:rsidP="00DD53E7">
      <w:pPr>
        <w:spacing w:after="0" w:line="240" w:lineRule="auto"/>
        <w:ind w:left="360"/>
      </w:pPr>
      <w:r>
        <w:t xml:space="preserve">        stack1 = new </w:t>
      </w:r>
      <w:proofErr w:type="spellStart"/>
      <w:r>
        <w:t>MyStack</w:t>
      </w:r>
      <w:proofErr w:type="spellEnd"/>
      <w:r>
        <w:t>(size);</w:t>
      </w:r>
    </w:p>
    <w:p w14:paraId="7298AEDA" w14:textId="77777777" w:rsidR="00DD53E7" w:rsidRDefault="00DD53E7" w:rsidP="00DD53E7">
      <w:pPr>
        <w:spacing w:after="0" w:line="240" w:lineRule="auto"/>
        <w:ind w:left="360"/>
      </w:pPr>
      <w:r>
        <w:t xml:space="preserve">        stack2 = new </w:t>
      </w:r>
      <w:proofErr w:type="spellStart"/>
      <w:r>
        <w:t>MyStack</w:t>
      </w:r>
      <w:proofErr w:type="spellEnd"/>
      <w:r>
        <w:t>(size);</w:t>
      </w:r>
    </w:p>
    <w:p w14:paraId="6678D615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44B9CB41" w14:textId="77777777" w:rsidR="00DD53E7" w:rsidRDefault="00DD53E7" w:rsidP="00DD53E7">
      <w:pPr>
        <w:spacing w:after="0" w:line="240" w:lineRule="auto"/>
        <w:ind w:left="360"/>
      </w:pPr>
    </w:p>
    <w:p w14:paraId="63B003F9" w14:textId="77777777" w:rsidR="00DD53E7" w:rsidRDefault="00DD53E7" w:rsidP="00DD53E7">
      <w:pPr>
        <w:spacing w:after="0" w:line="240" w:lineRule="auto"/>
        <w:ind w:left="360"/>
      </w:pPr>
      <w:r>
        <w:t xml:space="preserve">    public void </w:t>
      </w:r>
      <w:proofErr w:type="gramStart"/>
      <w:r>
        <w:t>enqueue(</w:t>
      </w:r>
      <w:proofErr w:type="gramEnd"/>
      <w:r>
        <w:t>int element) {</w:t>
      </w:r>
    </w:p>
    <w:p w14:paraId="72955440" w14:textId="77777777" w:rsidR="00DD53E7" w:rsidRDefault="00DD53E7" w:rsidP="00DD53E7">
      <w:pPr>
        <w:spacing w:after="0" w:line="240" w:lineRule="auto"/>
        <w:ind w:left="360"/>
      </w:pPr>
      <w:r>
        <w:t xml:space="preserve">        stack1.push(element); // Push the element onto stack1</w:t>
      </w:r>
    </w:p>
    <w:p w14:paraId="65CE118F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522D0541" w14:textId="4FDEAA92" w:rsidR="00DD53E7" w:rsidRDefault="00DD53E7" w:rsidP="00DD53E7">
      <w:pPr>
        <w:spacing w:after="0" w:line="240" w:lineRule="auto"/>
      </w:pPr>
    </w:p>
    <w:p w14:paraId="242F73FE" w14:textId="77777777" w:rsidR="00DD53E7" w:rsidRDefault="00DD53E7" w:rsidP="00DD53E7">
      <w:pPr>
        <w:spacing w:after="0" w:line="240" w:lineRule="auto"/>
        <w:ind w:left="360"/>
      </w:pPr>
      <w:r>
        <w:t xml:space="preserve">    public int </w:t>
      </w:r>
      <w:proofErr w:type="gramStart"/>
      <w:r>
        <w:t>dequeue(</w:t>
      </w:r>
      <w:proofErr w:type="gramEnd"/>
      <w:r>
        <w:t>) {</w:t>
      </w:r>
    </w:p>
    <w:p w14:paraId="4B81A7E5" w14:textId="77777777" w:rsidR="00DD53E7" w:rsidRDefault="00DD53E7" w:rsidP="00DD53E7">
      <w:pPr>
        <w:spacing w:after="0" w:line="240" w:lineRule="auto"/>
        <w:ind w:left="360"/>
      </w:pPr>
      <w:r>
        <w:t xml:space="preserve">        if (stack2.isEmpty()) </w:t>
      </w:r>
      <w:proofErr w:type="gramStart"/>
      <w:r>
        <w:t>{ /</w:t>
      </w:r>
      <w:proofErr w:type="gramEnd"/>
      <w:r>
        <w:t>/ If stack2 is empty, move elements from stack1 to stack2</w:t>
      </w:r>
    </w:p>
    <w:p w14:paraId="4812E71D" w14:textId="77777777" w:rsidR="00DD53E7" w:rsidRDefault="00DD53E7" w:rsidP="00DD53E7">
      <w:pPr>
        <w:spacing w:after="0" w:line="240" w:lineRule="auto"/>
        <w:ind w:left="360"/>
      </w:pPr>
      <w:r>
        <w:t xml:space="preserve">            while </w:t>
      </w:r>
      <w:proofErr w:type="gramStart"/>
      <w:r>
        <w:t>(!stack1.isEmpty</w:t>
      </w:r>
      <w:proofErr w:type="gramEnd"/>
      <w:r>
        <w:t>()) {</w:t>
      </w:r>
    </w:p>
    <w:p w14:paraId="18392518" w14:textId="77777777" w:rsidR="00DD53E7" w:rsidRDefault="00DD53E7" w:rsidP="00DD53E7">
      <w:pPr>
        <w:spacing w:after="0" w:line="240" w:lineRule="auto"/>
        <w:ind w:left="360"/>
      </w:pPr>
      <w:r>
        <w:t xml:space="preserve">                stack2.push(</w:t>
      </w:r>
      <w:proofErr w:type="gramStart"/>
      <w:r>
        <w:t>stack1.pop(</w:t>
      </w:r>
      <w:proofErr w:type="gramEnd"/>
      <w:r>
        <w:t>));</w:t>
      </w:r>
    </w:p>
    <w:p w14:paraId="6350D039" w14:textId="77777777" w:rsidR="00DD53E7" w:rsidRDefault="00DD53E7" w:rsidP="00DD53E7">
      <w:pPr>
        <w:spacing w:after="0" w:line="240" w:lineRule="auto"/>
        <w:ind w:left="360"/>
      </w:pPr>
      <w:r>
        <w:t xml:space="preserve">            }</w:t>
      </w:r>
    </w:p>
    <w:p w14:paraId="2E5117FD" w14:textId="77777777" w:rsidR="00DD53E7" w:rsidRDefault="00DD53E7" w:rsidP="00DD53E7">
      <w:pPr>
        <w:spacing w:after="0" w:line="240" w:lineRule="auto"/>
        <w:ind w:left="360"/>
      </w:pPr>
      <w:r>
        <w:t xml:space="preserve">        }</w:t>
      </w:r>
    </w:p>
    <w:p w14:paraId="7812135B" w14:textId="77777777" w:rsidR="00DD53E7" w:rsidRDefault="00DD53E7" w:rsidP="00DD53E7">
      <w:pPr>
        <w:spacing w:after="0" w:line="240" w:lineRule="auto"/>
        <w:ind w:left="360"/>
      </w:pPr>
    </w:p>
    <w:p w14:paraId="687D9114" w14:textId="77777777" w:rsidR="00DD53E7" w:rsidRDefault="00DD53E7" w:rsidP="00DD53E7">
      <w:pPr>
        <w:spacing w:after="0" w:line="240" w:lineRule="auto"/>
        <w:ind w:left="360"/>
      </w:pPr>
      <w:r>
        <w:t xml:space="preserve">        if (stack2.isEmpty()) </w:t>
      </w:r>
      <w:proofErr w:type="gramStart"/>
      <w:r>
        <w:t>{ /</w:t>
      </w:r>
      <w:proofErr w:type="gramEnd"/>
      <w:r>
        <w:t>/ If stack2 is still empty, the queue is empty</w:t>
      </w:r>
    </w:p>
    <w:p w14:paraId="34339265" w14:textId="77777777" w:rsidR="00DD53E7" w:rsidRDefault="00DD53E7" w:rsidP="00DD53E7">
      <w:pPr>
        <w:spacing w:after="0" w:line="240" w:lineRule="auto"/>
        <w:ind w:left="360"/>
      </w:pPr>
      <w:r>
        <w:t xml:space="preserve">            </w:t>
      </w:r>
      <w:proofErr w:type="spellStart"/>
      <w:r>
        <w:t>System.out.println</w:t>
      </w:r>
      <w:proofErr w:type="spellEnd"/>
      <w:r>
        <w:t>("Queue Underflow");</w:t>
      </w:r>
    </w:p>
    <w:p w14:paraId="3983F646" w14:textId="77777777" w:rsidR="00DD53E7" w:rsidRDefault="00DD53E7" w:rsidP="00DD53E7">
      <w:pPr>
        <w:spacing w:after="0" w:line="240" w:lineRule="auto"/>
        <w:ind w:left="360"/>
      </w:pPr>
      <w:r>
        <w:t xml:space="preserve">            return -1; // Return -1 to indicate queue is empty</w:t>
      </w:r>
    </w:p>
    <w:p w14:paraId="168B9D25" w14:textId="77777777" w:rsidR="00DD53E7" w:rsidRDefault="00DD53E7" w:rsidP="00DD53E7">
      <w:pPr>
        <w:spacing w:after="0" w:line="240" w:lineRule="auto"/>
        <w:ind w:left="360"/>
      </w:pPr>
      <w:r>
        <w:t xml:space="preserve">        }</w:t>
      </w:r>
    </w:p>
    <w:p w14:paraId="05185363" w14:textId="77777777" w:rsidR="00DD53E7" w:rsidRDefault="00DD53E7" w:rsidP="00DD53E7">
      <w:pPr>
        <w:spacing w:after="0" w:line="240" w:lineRule="auto"/>
        <w:ind w:left="360"/>
      </w:pPr>
    </w:p>
    <w:p w14:paraId="1143A042" w14:textId="77777777" w:rsidR="00DD53E7" w:rsidRDefault="00DD53E7" w:rsidP="00DD53E7">
      <w:pPr>
        <w:spacing w:after="0" w:line="240" w:lineRule="auto"/>
        <w:ind w:left="360"/>
      </w:pPr>
      <w:r>
        <w:lastRenderedPageBreak/>
        <w:t xml:space="preserve">        return </w:t>
      </w:r>
      <w:proofErr w:type="gramStart"/>
      <w:r>
        <w:t>stack2.pop(</w:t>
      </w:r>
      <w:proofErr w:type="gramEnd"/>
      <w:r>
        <w:t>); // Pop the top element from stack2</w:t>
      </w:r>
    </w:p>
    <w:p w14:paraId="6A67CCA8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2B232A37" w14:textId="77777777" w:rsidR="00DD53E7" w:rsidRDefault="00DD53E7" w:rsidP="00DD53E7">
      <w:pPr>
        <w:spacing w:after="0" w:line="240" w:lineRule="auto"/>
        <w:ind w:left="360"/>
      </w:pPr>
    </w:p>
    <w:p w14:paraId="7F174A02" w14:textId="77777777" w:rsidR="00DD53E7" w:rsidRDefault="00DD53E7" w:rsidP="00DD53E7">
      <w:pPr>
        <w:spacing w:after="0" w:line="240" w:lineRule="auto"/>
        <w:ind w:left="360"/>
      </w:pPr>
      <w:r>
        <w:t xml:space="preserve">    // Method to return the current elements in the queue as a string</w:t>
      </w:r>
    </w:p>
    <w:p w14:paraId="3B7F1A40" w14:textId="77777777" w:rsidR="00DD53E7" w:rsidRDefault="00DD53E7" w:rsidP="00DD53E7">
      <w:pPr>
        <w:spacing w:after="0" w:line="240" w:lineRule="auto"/>
        <w:ind w:left="360"/>
      </w:pPr>
      <w:r>
        <w:t xml:space="preserve">    public String </w:t>
      </w:r>
      <w:proofErr w:type="spellStart"/>
      <w:proofErr w:type="gramStart"/>
      <w:r>
        <w:t>displayQueue</w:t>
      </w:r>
      <w:proofErr w:type="spellEnd"/>
      <w:r>
        <w:t>(</w:t>
      </w:r>
      <w:proofErr w:type="gramEnd"/>
      <w:r>
        <w:t>) {</w:t>
      </w:r>
    </w:p>
    <w:p w14:paraId="161ED5E8" w14:textId="77777777" w:rsidR="00DD53E7" w:rsidRDefault="00DD53E7" w:rsidP="00DD53E7">
      <w:pPr>
        <w:spacing w:after="0" w:line="240" w:lineRule="auto"/>
        <w:ind w:left="360"/>
      </w:pPr>
      <w:r>
        <w:t xml:space="preserve">        StringBuilder </w:t>
      </w:r>
      <w:proofErr w:type="spellStart"/>
      <w:r>
        <w:t>queueString</w:t>
      </w:r>
      <w:proofErr w:type="spellEnd"/>
      <w:r>
        <w:t xml:space="preserve"> = new </w:t>
      </w:r>
      <w:proofErr w:type="gramStart"/>
      <w:r>
        <w:t>StringBuilder(</w:t>
      </w:r>
      <w:proofErr w:type="gramEnd"/>
      <w:r>
        <w:t>);</w:t>
      </w:r>
    </w:p>
    <w:p w14:paraId="3800D1CA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queueString.append</w:t>
      </w:r>
      <w:proofErr w:type="spellEnd"/>
      <w:r>
        <w:t>("[");</w:t>
      </w:r>
    </w:p>
    <w:p w14:paraId="127D082E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</w:p>
    <w:p w14:paraId="61AF7F5C" w14:textId="77777777" w:rsidR="00DD53E7" w:rsidRDefault="00DD53E7" w:rsidP="00DD53E7">
      <w:pPr>
        <w:spacing w:after="0" w:line="240" w:lineRule="auto"/>
        <w:ind w:left="360"/>
      </w:pPr>
      <w:r>
        <w:t xml:space="preserve">        // Elements in stack2 (FIFO order)</w:t>
      </w:r>
    </w:p>
    <w:p w14:paraId="24B5E489" w14:textId="77777777" w:rsidR="00DD53E7" w:rsidRDefault="00DD53E7" w:rsidP="00DD53E7">
      <w:pPr>
        <w:spacing w:after="0" w:line="240" w:lineRule="auto"/>
        <w:ind w:left="360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= stack2.top; </w:t>
      </w:r>
      <w:proofErr w:type="spellStart"/>
      <w:r>
        <w:t>i</w:t>
      </w:r>
      <w:proofErr w:type="spellEnd"/>
      <w:r>
        <w:t>++) {</w:t>
      </w:r>
    </w:p>
    <w:p w14:paraId="710D15C3" w14:textId="77777777" w:rsidR="00DD53E7" w:rsidRDefault="00DD53E7" w:rsidP="00DD53E7">
      <w:pPr>
        <w:spacing w:after="0" w:line="240" w:lineRule="auto"/>
        <w:ind w:left="360"/>
      </w:pPr>
      <w:r>
        <w:t xml:space="preserve">            </w:t>
      </w:r>
      <w:proofErr w:type="spellStart"/>
      <w:r>
        <w:t>queueString.append</w:t>
      </w:r>
      <w:proofErr w:type="spellEnd"/>
      <w:r>
        <w:t>(stack2.arr[</w:t>
      </w:r>
      <w:proofErr w:type="spellStart"/>
      <w:r>
        <w:t>i</w:t>
      </w:r>
      <w:proofErr w:type="spellEnd"/>
      <w:r>
        <w:t>]);</w:t>
      </w:r>
    </w:p>
    <w:p w14:paraId="1E08CA4F" w14:textId="77777777" w:rsidR="00DD53E7" w:rsidRDefault="00DD53E7" w:rsidP="00DD53E7">
      <w:pPr>
        <w:spacing w:after="0" w:line="240" w:lineRule="auto"/>
        <w:ind w:left="360"/>
      </w:pPr>
      <w:r>
        <w:t xml:space="preserve">            if (</w:t>
      </w:r>
      <w:proofErr w:type="spellStart"/>
      <w:r>
        <w:t>i</w:t>
      </w:r>
      <w:proofErr w:type="spellEnd"/>
      <w:r>
        <w:t xml:space="preserve"> &lt; stack2.top) {</w:t>
      </w:r>
    </w:p>
    <w:p w14:paraId="524604E7" w14:textId="77777777" w:rsidR="00DD53E7" w:rsidRDefault="00DD53E7" w:rsidP="00DD53E7">
      <w:pPr>
        <w:spacing w:after="0" w:line="240" w:lineRule="auto"/>
        <w:ind w:left="360"/>
      </w:pPr>
      <w:r>
        <w:t xml:space="preserve">                </w:t>
      </w:r>
      <w:proofErr w:type="spellStart"/>
      <w:r>
        <w:t>queueString.append</w:t>
      </w:r>
      <w:proofErr w:type="spellEnd"/>
      <w:r>
        <w:t>(", ");</w:t>
      </w:r>
    </w:p>
    <w:p w14:paraId="6336E157" w14:textId="77777777" w:rsidR="00DD53E7" w:rsidRDefault="00DD53E7" w:rsidP="00DD53E7">
      <w:pPr>
        <w:spacing w:after="0" w:line="240" w:lineRule="auto"/>
        <w:ind w:left="360"/>
      </w:pPr>
      <w:r>
        <w:t xml:space="preserve">            }</w:t>
      </w:r>
    </w:p>
    <w:p w14:paraId="4B6FB520" w14:textId="77777777" w:rsidR="00DD53E7" w:rsidRDefault="00DD53E7" w:rsidP="00DD53E7">
      <w:pPr>
        <w:spacing w:after="0" w:line="240" w:lineRule="auto"/>
        <w:ind w:left="360"/>
      </w:pPr>
      <w:r>
        <w:t xml:space="preserve">        }</w:t>
      </w:r>
    </w:p>
    <w:p w14:paraId="17846365" w14:textId="77777777" w:rsidR="00DD53E7" w:rsidRDefault="00DD53E7" w:rsidP="00DD53E7">
      <w:pPr>
        <w:spacing w:after="0" w:line="240" w:lineRule="auto"/>
        <w:ind w:left="360"/>
      </w:pPr>
    </w:p>
    <w:p w14:paraId="4CE5DA34" w14:textId="77777777" w:rsidR="00DD53E7" w:rsidRDefault="00DD53E7" w:rsidP="00DD53E7">
      <w:pPr>
        <w:spacing w:after="0" w:line="240" w:lineRule="auto"/>
        <w:ind w:left="360"/>
      </w:pPr>
      <w:r>
        <w:t xml:space="preserve">        // Elements in stack1 (LIFO order) need to be displayed in reverse</w:t>
      </w:r>
    </w:p>
    <w:p w14:paraId="28F0E5CB" w14:textId="77777777" w:rsidR="00DD53E7" w:rsidRDefault="00DD53E7" w:rsidP="00DD53E7">
      <w:pPr>
        <w:spacing w:after="0" w:line="240" w:lineRule="auto"/>
        <w:ind w:left="360"/>
      </w:pPr>
      <w:r>
        <w:t xml:space="preserve">        for (int </w:t>
      </w:r>
      <w:proofErr w:type="spellStart"/>
      <w:r>
        <w:t>i</w:t>
      </w:r>
      <w:proofErr w:type="spellEnd"/>
      <w:r>
        <w:t xml:space="preserve"> = stack1.top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 {</w:t>
      </w:r>
    </w:p>
    <w:p w14:paraId="3CAC5B9D" w14:textId="77777777" w:rsidR="00DD53E7" w:rsidRDefault="00DD53E7" w:rsidP="00DD53E7">
      <w:pPr>
        <w:spacing w:after="0" w:line="240" w:lineRule="auto"/>
        <w:ind w:left="360"/>
      </w:pPr>
      <w:r>
        <w:t xml:space="preserve">            </w:t>
      </w:r>
      <w:proofErr w:type="spellStart"/>
      <w:r>
        <w:t>queueString.append</w:t>
      </w:r>
      <w:proofErr w:type="spellEnd"/>
      <w:r>
        <w:t>(stack1.arr[</w:t>
      </w:r>
      <w:proofErr w:type="spellStart"/>
      <w:r>
        <w:t>i</w:t>
      </w:r>
      <w:proofErr w:type="spellEnd"/>
      <w:r>
        <w:t>]);</w:t>
      </w:r>
    </w:p>
    <w:p w14:paraId="3B4358B9" w14:textId="77777777" w:rsidR="00DD53E7" w:rsidRDefault="00DD53E7" w:rsidP="00DD53E7">
      <w:pPr>
        <w:spacing w:after="0" w:line="240" w:lineRule="auto"/>
        <w:ind w:left="360"/>
      </w:pPr>
      <w:r>
        <w:t xml:space="preserve">            if (</w:t>
      </w:r>
      <w:proofErr w:type="spellStart"/>
      <w:r>
        <w:t>i</w:t>
      </w:r>
      <w:proofErr w:type="spellEnd"/>
      <w:r>
        <w:t xml:space="preserve"> &gt; 0) {</w:t>
      </w:r>
    </w:p>
    <w:p w14:paraId="21AF7E03" w14:textId="77777777" w:rsidR="00DD53E7" w:rsidRDefault="00DD53E7" w:rsidP="00DD53E7">
      <w:pPr>
        <w:spacing w:after="0" w:line="240" w:lineRule="auto"/>
        <w:ind w:left="360"/>
      </w:pPr>
      <w:r>
        <w:t xml:space="preserve">                </w:t>
      </w:r>
      <w:proofErr w:type="spellStart"/>
      <w:r>
        <w:t>queueString.append</w:t>
      </w:r>
      <w:proofErr w:type="spellEnd"/>
      <w:r>
        <w:t>(", ");</w:t>
      </w:r>
    </w:p>
    <w:p w14:paraId="6481F388" w14:textId="77777777" w:rsidR="00DD53E7" w:rsidRDefault="00DD53E7" w:rsidP="00DD53E7">
      <w:pPr>
        <w:spacing w:after="0" w:line="240" w:lineRule="auto"/>
        <w:ind w:left="360"/>
      </w:pPr>
      <w:r>
        <w:t xml:space="preserve">            }</w:t>
      </w:r>
    </w:p>
    <w:p w14:paraId="68689C51" w14:textId="77777777" w:rsidR="00DD53E7" w:rsidRDefault="00DD53E7" w:rsidP="00DD53E7">
      <w:pPr>
        <w:spacing w:after="0" w:line="240" w:lineRule="auto"/>
        <w:ind w:left="360"/>
      </w:pPr>
      <w:r>
        <w:t xml:space="preserve">        }</w:t>
      </w:r>
    </w:p>
    <w:p w14:paraId="1041CF8E" w14:textId="77777777" w:rsidR="00DD53E7" w:rsidRDefault="00DD53E7" w:rsidP="00DD53E7">
      <w:pPr>
        <w:spacing w:after="0" w:line="240" w:lineRule="auto"/>
        <w:ind w:left="360"/>
      </w:pPr>
    </w:p>
    <w:p w14:paraId="47C4454A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queueString.append</w:t>
      </w:r>
      <w:proofErr w:type="spellEnd"/>
      <w:r>
        <w:t>("]");</w:t>
      </w:r>
    </w:p>
    <w:p w14:paraId="4FA30565" w14:textId="77777777" w:rsidR="00DD53E7" w:rsidRDefault="00DD53E7" w:rsidP="00DD53E7">
      <w:pPr>
        <w:spacing w:after="0" w:line="240" w:lineRule="auto"/>
        <w:ind w:left="360"/>
      </w:pPr>
      <w:r>
        <w:t xml:space="preserve">        return </w:t>
      </w:r>
      <w:proofErr w:type="spellStart"/>
      <w:r>
        <w:t>queueString.toString</w:t>
      </w:r>
      <w:proofErr w:type="spellEnd"/>
      <w:r>
        <w:t>();</w:t>
      </w:r>
    </w:p>
    <w:p w14:paraId="3C12C18B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3697C0C5" w14:textId="77777777" w:rsidR="00DD53E7" w:rsidRDefault="00DD53E7" w:rsidP="00DD53E7">
      <w:pPr>
        <w:spacing w:after="0" w:line="240" w:lineRule="auto"/>
        <w:ind w:left="360"/>
      </w:pPr>
      <w:r>
        <w:t>}</w:t>
      </w:r>
    </w:p>
    <w:p w14:paraId="76CB2625" w14:textId="77777777" w:rsidR="00DD53E7" w:rsidRDefault="00DD53E7" w:rsidP="00DD53E7">
      <w:pPr>
        <w:spacing w:after="0" w:line="240" w:lineRule="auto"/>
        <w:ind w:left="360"/>
      </w:pPr>
    </w:p>
    <w:p w14:paraId="6A835ED0" w14:textId="77777777" w:rsidR="00DD53E7" w:rsidRDefault="00DD53E7" w:rsidP="00DD53E7">
      <w:pPr>
        <w:spacing w:after="0" w:line="240" w:lineRule="auto"/>
        <w:ind w:left="360"/>
      </w:pPr>
      <w:r>
        <w:t>// Main class to test the queue implementation using two custom stacks</w:t>
      </w:r>
    </w:p>
    <w:p w14:paraId="4CD937B0" w14:textId="77777777" w:rsidR="00DD53E7" w:rsidRDefault="00DD53E7" w:rsidP="00DD53E7">
      <w:pPr>
        <w:spacing w:after="0" w:line="240" w:lineRule="auto"/>
        <w:ind w:left="360"/>
      </w:pPr>
      <w:r>
        <w:t xml:space="preserve">public class </w:t>
      </w:r>
      <w:proofErr w:type="spellStart"/>
      <w:r>
        <w:t>QueueUsingTwoStacksMain</w:t>
      </w:r>
      <w:proofErr w:type="spellEnd"/>
      <w:r>
        <w:t xml:space="preserve"> {</w:t>
      </w:r>
    </w:p>
    <w:p w14:paraId="443A4AE1" w14:textId="77777777" w:rsidR="00DD53E7" w:rsidRDefault="00DD53E7" w:rsidP="00DD53E7">
      <w:pPr>
        <w:spacing w:after="0" w:line="240" w:lineRule="auto"/>
        <w:ind w:left="360"/>
      </w:pPr>
      <w:r>
        <w:t xml:space="preserve">    // Main method to run test cases</w:t>
      </w:r>
    </w:p>
    <w:p w14:paraId="0B5781D1" w14:textId="77777777" w:rsidR="00DD53E7" w:rsidRDefault="00DD53E7" w:rsidP="00DD53E7">
      <w:pPr>
        <w:spacing w:after="0" w:line="240" w:lineRule="auto"/>
        <w:ind w:left="360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371BEDDE" w14:textId="77777777" w:rsidR="00DD53E7" w:rsidRDefault="00DD53E7" w:rsidP="00DD53E7">
      <w:pPr>
        <w:spacing w:after="0" w:line="240" w:lineRule="auto"/>
        <w:ind w:left="360"/>
      </w:pPr>
      <w:r>
        <w:t xml:space="preserve">        // Test Case 1</w:t>
      </w:r>
    </w:p>
    <w:p w14:paraId="4581274E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Test Case 1:");</w:t>
      </w:r>
    </w:p>
    <w:p w14:paraId="06CDA405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QueueUsingTwoStacks</w:t>
      </w:r>
      <w:proofErr w:type="spellEnd"/>
      <w:r>
        <w:t xml:space="preserve"> queue1 = new </w:t>
      </w:r>
      <w:proofErr w:type="spellStart"/>
      <w:proofErr w:type="gramStart"/>
      <w:r>
        <w:t>QueueUsingTwoStacks</w:t>
      </w:r>
      <w:proofErr w:type="spellEnd"/>
      <w:r>
        <w:t>(</w:t>
      </w:r>
      <w:proofErr w:type="gramEnd"/>
      <w:r>
        <w:t>5);</w:t>
      </w:r>
    </w:p>
    <w:p w14:paraId="1A1A0EA3" w14:textId="77777777" w:rsidR="00DD53E7" w:rsidRDefault="00DD53E7" w:rsidP="00DD53E7">
      <w:pPr>
        <w:spacing w:after="0" w:line="240" w:lineRule="auto"/>
        <w:ind w:left="360"/>
      </w:pPr>
      <w:r>
        <w:t xml:space="preserve">        queue1.enqueue(3);</w:t>
      </w:r>
    </w:p>
    <w:p w14:paraId="74B04D3E" w14:textId="77777777" w:rsidR="00DD53E7" w:rsidRDefault="00DD53E7" w:rsidP="00DD53E7">
      <w:pPr>
        <w:spacing w:after="0" w:line="240" w:lineRule="auto"/>
        <w:ind w:left="360"/>
      </w:pPr>
      <w:r>
        <w:t xml:space="preserve">        queue1.enqueue(7);</w:t>
      </w:r>
    </w:p>
    <w:p w14:paraId="2A902F0C" w14:textId="77777777" w:rsidR="00DD53E7" w:rsidRDefault="00DD53E7" w:rsidP="00DD53E7">
      <w:pPr>
        <w:spacing w:after="0" w:line="240" w:lineRule="auto"/>
        <w:ind w:left="360"/>
      </w:pPr>
      <w:r>
        <w:t xml:space="preserve">        int dequeued1 = queue1.dequeue();</w:t>
      </w:r>
    </w:p>
    <w:p w14:paraId="7869AC02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Queue: " + queue1.displayQueue());</w:t>
      </w:r>
    </w:p>
    <w:p w14:paraId="08F8C1F7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Dequeued element: " + dequeued1);</w:t>
      </w:r>
    </w:p>
    <w:p w14:paraId="4A35D04F" w14:textId="77777777" w:rsidR="00DD53E7" w:rsidRDefault="00DD53E7" w:rsidP="00DD53E7">
      <w:pPr>
        <w:spacing w:after="0" w:line="240" w:lineRule="auto"/>
        <w:ind w:left="360"/>
      </w:pPr>
    </w:p>
    <w:p w14:paraId="0D854DA7" w14:textId="77777777" w:rsidR="00DD53E7" w:rsidRDefault="00DD53E7" w:rsidP="00DD53E7">
      <w:pPr>
        <w:spacing w:after="0" w:line="240" w:lineRule="auto"/>
        <w:ind w:left="360"/>
      </w:pPr>
      <w:r>
        <w:t xml:space="preserve">        // Test Case 2</w:t>
      </w:r>
    </w:p>
    <w:p w14:paraId="4E00C92C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\</w:t>
      </w:r>
      <w:proofErr w:type="spellStart"/>
      <w:r>
        <w:t>nTest</w:t>
      </w:r>
      <w:proofErr w:type="spellEnd"/>
      <w:r>
        <w:t xml:space="preserve"> Case 2:");</w:t>
      </w:r>
    </w:p>
    <w:p w14:paraId="0F327E18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QueueUsingTwoStacks</w:t>
      </w:r>
      <w:proofErr w:type="spellEnd"/>
      <w:r>
        <w:t xml:space="preserve"> queue2 = new </w:t>
      </w:r>
      <w:proofErr w:type="spellStart"/>
      <w:proofErr w:type="gramStart"/>
      <w:r>
        <w:t>QueueUsingTwoStacks</w:t>
      </w:r>
      <w:proofErr w:type="spellEnd"/>
      <w:r>
        <w:t>(</w:t>
      </w:r>
      <w:proofErr w:type="gramEnd"/>
      <w:r>
        <w:t>5);</w:t>
      </w:r>
    </w:p>
    <w:p w14:paraId="1F1C21C8" w14:textId="77777777" w:rsidR="00DD53E7" w:rsidRDefault="00DD53E7" w:rsidP="00DD53E7">
      <w:pPr>
        <w:spacing w:after="0" w:line="240" w:lineRule="auto"/>
        <w:ind w:left="360"/>
      </w:pPr>
      <w:r>
        <w:t xml:space="preserve">        queue2.enqueue(10);</w:t>
      </w:r>
    </w:p>
    <w:p w14:paraId="1548BEF0" w14:textId="77777777" w:rsidR="00DD53E7" w:rsidRDefault="00DD53E7" w:rsidP="00DD53E7">
      <w:pPr>
        <w:spacing w:after="0" w:line="240" w:lineRule="auto"/>
        <w:ind w:left="360"/>
      </w:pPr>
      <w:r>
        <w:t xml:space="preserve">        queue2.enqueue(20);</w:t>
      </w:r>
    </w:p>
    <w:p w14:paraId="22D1C964" w14:textId="77777777" w:rsidR="00DD53E7" w:rsidRDefault="00DD53E7" w:rsidP="00DD53E7">
      <w:pPr>
        <w:spacing w:after="0" w:line="240" w:lineRule="auto"/>
        <w:ind w:left="360"/>
      </w:pPr>
      <w:r>
        <w:t xml:space="preserve">        int dequeued2_1 = queue2.dequeue();</w:t>
      </w:r>
    </w:p>
    <w:p w14:paraId="6527D0C0" w14:textId="77777777" w:rsidR="00DD53E7" w:rsidRDefault="00DD53E7" w:rsidP="00DD53E7">
      <w:pPr>
        <w:spacing w:after="0" w:line="240" w:lineRule="auto"/>
        <w:ind w:left="360"/>
      </w:pPr>
      <w:r>
        <w:lastRenderedPageBreak/>
        <w:t xml:space="preserve">        int dequeued2_2 = queue2.dequeue();</w:t>
      </w:r>
    </w:p>
    <w:p w14:paraId="43804445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Queue: " + queue2.displayQueue());</w:t>
      </w:r>
    </w:p>
    <w:p w14:paraId="2AC7E1D6" w14:textId="77777777" w:rsidR="00DD53E7" w:rsidRDefault="00DD53E7" w:rsidP="00DD53E7">
      <w:pPr>
        <w:spacing w:after="0" w:line="240" w:lineRule="auto"/>
        <w:ind w:left="360"/>
      </w:pPr>
      <w:r>
        <w:t xml:space="preserve">        </w:t>
      </w:r>
      <w:proofErr w:type="spellStart"/>
      <w:r>
        <w:t>System.out.println</w:t>
      </w:r>
      <w:proofErr w:type="spellEnd"/>
      <w:r>
        <w:t>("Dequeued elements: " + dequeued2_1 + ", " + dequeued2_2);</w:t>
      </w:r>
    </w:p>
    <w:p w14:paraId="512F8F41" w14:textId="77777777" w:rsidR="00DD53E7" w:rsidRDefault="00DD53E7" w:rsidP="00DD53E7">
      <w:pPr>
        <w:spacing w:after="0" w:line="240" w:lineRule="auto"/>
        <w:ind w:left="360"/>
      </w:pPr>
      <w:r>
        <w:t xml:space="preserve">    }</w:t>
      </w:r>
    </w:p>
    <w:p w14:paraId="26794A71" w14:textId="28979984" w:rsidR="00DD53E7" w:rsidRPr="00DD53E7" w:rsidRDefault="00DD53E7" w:rsidP="00DD53E7">
      <w:pPr>
        <w:spacing w:after="0" w:line="240" w:lineRule="auto"/>
        <w:ind w:left="360"/>
      </w:pPr>
      <w:r>
        <w:t>}</w:t>
      </w:r>
    </w:p>
    <w:p w14:paraId="29D54C8F" w14:textId="77777777" w:rsidR="00FA08AD" w:rsidRPr="00FA08AD" w:rsidRDefault="00000000" w:rsidP="00FA08AD">
      <w:pPr>
        <w:spacing w:after="0" w:line="240" w:lineRule="auto"/>
      </w:pPr>
      <w:r>
        <w:pict w14:anchorId="692EAB07">
          <v:rect id="_x0000_i1032" style="width:0;height:3pt" o:hralign="center" o:hrstd="t" o:hrnoshade="t" o:hr="t" fillcolor="#f0f6fc" stroked="f"/>
        </w:pict>
      </w:r>
    </w:p>
    <w:p w14:paraId="5278DF36" w14:textId="77777777" w:rsidR="00B40C63" w:rsidRDefault="00B40C63" w:rsidP="00FA08AD">
      <w:pPr>
        <w:spacing w:after="0" w:line="240" w:lineRule="auto"/>
      </w:pPr>
    </w:p>
    <w:p w14:paraId="0217F309" w14:textId="77777777"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4726530">
    <w:abstractNumId w:val="3"/>
  </w:num>
  <w:num w:numId="2" w16cid:durableId="472329605">
    <w:abstractNumId w:val="9"/>
  </w:num>
  <w:num w:numId="3" w16cid:durableId="714698624">
    <w:abstractNumId w:val="5"/>
  </w:num>
  <w:num w:numId="4" w16cid:durableId="1094864641">
    <w:abstractNumId w:val="1"/>
  </w:num>
  <w:num w:numId="5" w16cid:durableId="918175200">
    <w:abstractNumId w:val="6"/>
  </w:num>
  <w:num w:numId="6" w16cid:durableId="567493579">
    <w:abstractNumId w:val="2"/>
  </w:num>
  <w:num w:numId="7" w16cid:durableId="733704284">
    <w:abstractNumId w:val="12"/>
  </w:num>
  <w:num w:numId="8" w16cid:durableId="1174301023">
    <w:abstractNumId w:val="10"/>
  </w:num>
  <w:num w:numId="9" w16cid:durableId="1712612417">
    <w:abstractNumId w:val="4"/>
  </w:num>
  <w:num w:numId="10" w16cid:durableId="1251040537">
    <w:abstractNumId w:val="14"/>
  </w:num>
  <w:num w:numId="11" w16cid:durableId="430704139">
    <w:abstractNumId w:val="0"/>
  </w:num>
  <w:num w:numId="12" w16cid:durableId="1674449930">
    <w:abstractNumId w:val="7"/>
  </w:num>
  <w:num w:numId="13" w16cid:durableId="469447795">
    <w:abstractNumId w:val="13"/>
  </w:num>
  <w:num w:numId="14" w16cid:durableId="1007437246">
    <w:abstractNumId w:val="8"/>
  </w:num>
  <w:num w:numId="15" w16cid:durableId="17905124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910F6"/>
    <w:rsid w:val="001F70FE"/>
    <w:rsid w:val="002F10DD"/>
    <w:rsid w:val="00432C23"/>
    <w:rsid w:val="005500BB"/>
    <w:rsid w:val="00581077"/>
    <w:rsid w:val="00652AB9"/>
    <w:rsid w:val="00763D04"/>
    <w:rsid w:val="00912B76"/>
    <w:rsid w:val="009E7D3C"/>
    <w:rsid w:val="00A85E6E"/>
    <w:rsid w:val="00B40C63"/>
    <w:rsid w:val="00B6205E"/>
    <w:rsid w:val="00CA53F4"/>
    <w:rsid w:val="00D975BF"/>
    <w:rsid w:val="00DD53E7"/>
    <w:rsid w:val="00DD64D2"/>
    <w:rsid w:val="00EB64CC"/>
    <w:rsid w:val="00FA08AD"/>
    <w:rsid w:val="00FB3E79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DEE35"/>
  <w15:docId w15:val="{03053EA3-1F5C-44C1-B2BC-DBCF71F8E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012</Words>
  <Characters>1147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Bhagyashree Verma</cp:lastModifiedBy>
  <cp:revision>3</cp:revision>
  <dcterms:created xsi:type="dcterms:W3CDTF">2024-10-04T20:03:00Z</dcterms:created>
  <dcterms:modified xsi:type="dcterms:W3CDTF">2024-10-12T18:05:00Z</dcterms:modified>
</cp:coreProperties>
</file>